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8EB7CC" w14:textId="77777777" w:rsidR="00D526C4" w:rsidRDefault="00D526C4" w:rsidP="00134E55">
      <w:pPr>
        <w:pStyle w:val="IRENACopy"/>
        <w:spacing w:line="360" w:lineRule="auto"/>
        <w:jc w:val="left"/>
      </w:pPr>
    </w:p>
    <w:p w14:paraId="372DD5CA" w14:textId="77777777" w:rsidR="00D526C4" w:rsidRDefault="00D526C4" w:rsidP="004E6FCF">
      <w:pPr>
        <w:pStyle w:val="IRENACopy"/>
        <w:spacing w:line="360" w:lineRule="auto"/>
      </w:pPr>
    </w:p>
    <w:p w14:paraId="746F8790" w14:textId="77777777" w:rsidR="00D526C4" w:rsidRPr="007B2BBF" w:rsidRDefault="00D526C4" w:rsidP="004E6FCF">
      <w:pPr>
        <w:pStyle w:val="IRENACopy"/>
        <w:spacing w:line="360" w:lineRule="auto"/>
        <w:jc w:val="left"/>
        <w:rPr>
          <w:b/>
          <w:bCs/>
        </w:rPr>
      </w:pPr>
    </w:p>
    <w:p w14:paraId="75B08FB4" w14:textId="77777777" w:rsidR="00D526C4" w:rsidRPr="007B2BBF" w:rsidRDefault="004E6FCF" w:rsidP="004E6FCF">
      <w:pPr>
        <w:pStyle w:val="IRENACopy"/>
        <w:spacing w:line="360" w:lineRule="auto"/>
        <w:rPr>
          <w:b/>
          <w:bCs/>
        </w:rPr>
      </w:pPr>
      <w:r>
        <w:rPr>
          <w:b/>
          <w:bCs/>
        </w:rPr>
        <w:t>Keynote</w:t>
      </w:r>
    </w:p>
    <w:p w14:paraId="1185D7EA" w14:textId="77777777" w:rsidR="00D526C4" w:rsidRPr="007B2BBF" w:rsidRDefault="00D526C4" w:rsidP="004E6FCF">
      <w:pPr>
        <w:pStyle w:val="IRENACopy"/>
        <w:spacing w:line="360" w:lineRule="auto"/>
        <w:rPr>
          <w:b/>
          <w:bCs/>
        </w:rPr>
      </w:pPr>
    </w:p>
    <w:p w14:paraId="56B8F8A9" w14:textId="77777777" w:rsidR="00D526C4" w:rsidRPr="00EE24D8" w:rsidRDefault="00D526C4" w:rsidP="004E6FCF">
      <w:pPr>
        <w:pStyle w:val="IRENACopy"/>
        <w:spacing w:line="360" w:lineRule="auto"/>
        <w:rPr>
          <w:bCs/>
        </w:rPr>
      </w:pPr>
      <w:r w:rsidRPr="00EE24D8">
        <w:rPr>
          <w:bCs/>
        </w:rPr>
        <w:t>by</w:t>
      </w:r>
    </w:p>
    <w:p w14:paraId="11283E45" w14:textId="77777777" w:rsidR="00D526C4" w:rsidRPr="007B2BBF" w:rsidRDefault="00D526C4" w:rsidP="004E6FCF">
      <w:pPr>
        <w:pStyle w:val="IRENACopy"/>
        <w:spacing w:line="360" w:lineRule="auto"/>
        <w:rPr>
          <w:b/>
          <w:bCs/>
        </w:rPr>
      </w:pPr>
    </w:p>
    <w:p w14:paraId="4FE98C7F" w14:textId="77777777" w:rsidR="004E6FCF" w:rsidRPr="007B2BBF" w:rsidRDefault="00D526C4" w:rsidP="004E6FCF">
      <w:pPr>
        <w:pStyle w:val="IRENACopy"/>
        <w:spacing w:line="360" w:lineRule="auto"/>
        <w:rPr>
          <w:b/>
          <w:bCs/>
        </w:rPr>
      </w:pPr>
      <w:r w:rsidRPr="00066409">
        <w:rPr>
          <w:b/>
          <w:bCs/>
          <w:noProof/>
        </w:rPr>
        <w:t>Mr.</w:t>
      </w:r>
      <w:r w:rsidRPr="007B2BBF">
        <w:rPr>
          <w:b/>
          <w:bCs/>
        </w:rPr>
        <w:t xml:space="preserve"> Adnan Z. Amin</w:t>
      </w:r>
    </w:p>
    <w:p w14:paraId="4DBFBD27" w14:textId="77777777" w:rsidR="00D526C4" w:rsidRPr="007B2BBF" w:rsidRDefault="00D526C4" w:rsidP="004E6FCF">
      <w:pPr>
        <w:pStyle w:val="IRENACopy"/>
        <w:spacing w:line="360" w:lineRule="auto"/>
        <w:rPr>
          <w:b/>
          <w:bCs/>
        </w:rPr>
      </w:pPr>
    </w:p>
    <w:p w14:paraId="4FC852EA" w14:textId="77777777" w:rsidR="00D526C4" w:rsidRPr="007B2BBF" w:rsidRDefault="00D526C4" w:rsidP="004E6FCF">
      <w:pPr>
        <w:pStyle w:val="IRENACopy"/>
        <w:spacing w:line="360" w:lineRule="auto"/>
        <w:rPr>
          <w:b/>
          <w:bCs/>
        </w:rPr>
      </w:pPr>
      <w:r w:rsidRPr="007B2BBF">
        <w:rPr>
          <w:b/>
          <w:bCs/>
        </w:rPr>
        <w:t>Director-General</w:t>
      </w:r>
    </w:p>
    <w:p w14:paraId="5321BB5D" w14:textId="77777777" w:rsidR="00D526C4" w:rsidRPr="007B2BBF" w:rsidRDefault="00D526C4" w:rsidP="004E6FCF">
      <w:pPr>
        <w:pStyle w:val="IRENACopy"/>
        <w:spacing w:line="360" w:lineRule="auto"/>
        <w:rPr>
          <w:b/>
          <w:bCs/>
        </w:rPr>
      </w:pPr>
      <w:r w:rsidRPr="007B2BBF">
        <w:rPr>
          <w:b/>
          <w:bCs/>
        </w:rPr>
        <w:t>International Renewable Energy Agency</w:t>
      </w:r>
    </w:p>
    <w:p w14:paraId="501DCF40" w14:textId="77777777" w:rsidR="00D526C4" w:rsidRDefault="00D526C4" w:rsidP="004E6FCF">
      <w:pPr>
        <w:pStyle w:val="IRENACopy"/>
        <w:spacing w:line="360" w:lineRule="auto"/>
        <w:rPr>
          <w:b/>
          <w:bCs/>
        </w:rPr>
      </w:pPr>
    </w:p>
    <w:p w14:paraId="22A4BCBE" w14:textId="77777777" w:rsidR="004E6FCF" w:rsidRPr="007B2BBF" w:rsidRDefault="004E6FCF" w:rsidP="004E6FCF">
      <w:pPr>
        <w:pStyle w:val="IRENACopy"/>
        <w:spacing w:line="360" w:lineRule="auto"/>
        <w:rPr>
          <w:b/>
          <w:bCs/>
        </w:rPr>
      </w:pPr>
    </w:p>
    <w:p w14:paraId="24E98D7B" w14:textId="77777777" w:rsidR="0058358F" w:rsidRDefault="00D526C4" w:rsidP="004E6FCF">
      <w:pPr>
        <w:pStyle w:val="IRENACopy"/>
        <w:spacing w:line="360" w:lineRule="auto"/>
        <w:rPr>
          <w:bCs/>
        </w:rPr>
      </w:pPr>
      <w:r w:rsidRPr="00EE24D8">
        <w:rPr>
          <w:bCs/>
        </w:rPr>
        <w:t>at the</w:t>
      </w:r>
    </w:p>
    <w:p w14:paraId="2EE573F6" w14:textId="77777777" w:rsidR="004E6FCF" w:rsidRPr="00EE24D8" w:rsidRDefault="004E6FCF" w:rsidP="004E6FCF">
      <w:pPr>
        <w:pStyle w:val="IRENACopy"/>
        <w:spacing w:line="360" w:lineRule="auto"/>
        <w:rPr>
          <w:bCs/>
        </w:rPr>
      </w:pPr>
    </w:p>
    <w:p w14:paraId="339E7AC3" w14:textId="77777777" w:rsidR="00D526C4" w:rsidRPr="007B2BBF" w:rsidRDefault="00D526C4" w:rsidP="004E6FCF">
      <w:pPr>
        <w:pStyle w:val="IRENACopy"/>
        <w:spacing w:line="360" w:lineRule="auto"/>
        <w:rPr>
          <w:b/>
          <w:bCs/>
        </w:rPr>
      </w:pPr>
    </w:p>
    <w:p w14:paraId="61D84EDF" w14:textId="77777777" w:rsidR="00470900" w:rsidRPr="007B2BBF" w:rsidRDefault="004E6FCF" w:rsidP="004E6FCF">
      <w:pPr>
        <w:pStyle w:val="IRENACopy"/>
        <w:spacing w:line="360" w:lineRule="auto"/>
        <w:rPr>
          <w:b/>
          <w:bCs/>
        </w:rPr>
      </w:pPr>
      <w:r>
        <w:rPr>
          <w:b/>
          <w:bCs/>
        </w:rPr>
        <w:t>Berlin Energy Transition Dialogue 2018</w:t>
      </w:r>
    </w:p>
    <w:p w14:paraId="4256BE84" w14:textId="77777777" w:rsidR="00D526C4" w:rsidRPr="007B2BBF" w:rsidRDefault="00D526C4" w:rsidP="004E6FCF">
      <w:pPr>
        <w:pStyle w:val="IRENACopy"/>
        <w:spacing w:line="480" w:lineRule="auto"/>
        <w:rPr>
          <w:b/>
          <w:bCs/>
        </w:rPr>
      </w:pPr>
    </w:p>
    <w:p w14:paraId="14D7B150" w14:textId="77777777" w:rsidR="00D526C4" w:rsidRDefault="00D526C4" w:rsidP="004E6FCF">
      <w:pPr>
        <w:pStyle w:val="IRENACopy"/>
        <w:spacing w:line="480" w:lineRule="auto"/>
        <w:rPr>
          <w:b/>
          <w:bCs/>
        </w:rPr>
      </w:pPr>
    </w:p>
    <w:p w14:paraId="31B9F7FF" w14:textId="77777777" w:rsidR="009F7185" w:rsidRPr="007B2BBF" w:rsidRDefault="009F7185" w:rsidP="004E6FCF">
      <w:pPr>
        <w:pStyle w:val="IRENACopy"/>
        <w:spacing w:line="480" w:lineRule="auto"/>
        <w:rPr>
          <w:b/>
          <w:bCs/>
        </w:rPr>
      </w:pPr>
    </w:p>
    <w:p w14:paraId="466BB260" w14:textId="77777777" w:rsidR="004E6FCF" w:rsidRPr="004E6FCF" w:rsidRDefault="004E6FCF" w:rsidP="004E6FCF">
      <w:pPr>
        <w:pStyle w:val="IRENACopy"/>
        <w:spacing w:line="480" w:lineRule="auto"/>
        <w:rPr>
          <w:bCs/>
        </w:rPr>
      </w:pPr>
      <w:r>
        <w:rPr>
          <w:bCs/>
        </w:rPr>
        <w:t>Berlin, Germany</w:t>
      </w:r>
      <w:r w:rsidR="00470900">
        <w:rPr>
          <w:bCs/>
        </w:rPr>
        <w:t xml:space="preserve">, </w:t>
      </w:r>
      <w:r>
        <w:rPr>
          <w:bCs/>
        </w:rPr>
        <w:t>17 April</w:t>
      </w:r>
      <w:r w:rsidR="00470900">
        <w:rPr>
          <w:bCs/>
        </w:rPr>
        <w:t xml:space="preserve"> 2018</w:t>
      </w:r>
      <w:r>
        <w:br w:type="page"/>
      </w:r>
    </w:p>
    <w:p w14:paraId="2385C630" w14:textId="77777777" w:rsidR="00BB4AE7" w:rsidRDefault="00BB4AE7" w:rsidP="0018511E">
      <w:pPr>
        <w:spacing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</w:p>
    <w:p w14:paraId="2CA6E451" w14:textId="7A517F18" w:rsidR="004E6FCF" w:rsidRPr="005E1DB0" w:rsidRDefault="0024766F" w:rsidP="0018511E">
      <w:pPr>
        <w:spacing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r Excellency, </w:t>
      </w:r>
      <w:r w:rsidRPr="005E1DB0">
        <w:rPr>
          <w:rFonts w:ascii="Times New Roman" w:hAnsi="Times New Roman" w:cs="Times New Roman"/>
          <w:sz w:val="28"/>
          <w:szCs w:val="28"/>
        </w:rPr>
        <w:t>Heiko Maas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4E6FCF" w:rsidRPr="005E1DB0">
        <w:rPr>
          <w:rFonts w:ascii="Times New Roman" w:hAnsi="Times New Roman" w:cs="Times New Roman"/>
          <w:sz w:val="28"/>
          <w:szCs w:val="28"/>
        </w:rPr>
        <w:t>Feder</w:t>
      </w:r>
      <w:r>
        <w:rPr>
          <w:rFonts w:ascii="Times New Roman" w:hAnsi="Times New Roman" w:cs="Times New Roman"/>
          <w:sz w:val="28"/>
          <w:szCs w:val="28"/>
        </w:rPr>
        <w:t>al Minister of Foreign Affairs</w:t>
      </w:r>
      <w:r w:rsidR="004E6FCF" w:rsidRPr="005E1DB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991D04B" w14:textId="77777777" w:rsidR="00E253A9" w:rsidRPr="005E1DB0" w:rsidRDefault="0024766F" w:rsidP="0018511E">
      <w:pPr>
        <w:spacing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r Excellency, </w:t>
      </w:r>
      <w:r w:rsidR="004E6FCF" w:rsidRPr="005E1DB0">
        <w:rPr>
          <w:rFonts w:ascii="Times New Roman" w:hAnsi="Times New Roman" w:cs="Times New Roman"/>
          <w:sz w:val="28"/>
          <w:szCs w:val="28"/>
        </w:rPr>
        <w:t xml:space="preserve">Federal Minister for Economic Affairs and Energy, Peter Altmaier, </w:t>
      </w:r>
    </w:p>
    <w:p w14:paraId="09F0910F" w14:textId="77777777" w:rsidR="004E6FCF" w:rsidRPr="005E1DB0" w:rsidRDefault="004E6FCF" w:rsidP="0018511E">
      <w:pPr>
        <w:pStyle w:val="IRENACopy"/>
        <w:spacing w:after="100" w:afterAutospacing="1"/>
        <w:jc w:val="left"/>
      </w:pPr>
      <w:r w:rsidRPr="005E1DB0">
        <w:t xml:space="preserve">Excellencies, </w:t>
      </w:r>
    </w:p>
    <w:p w14:paraId="6CF9AEAF" w14:textId="77777777" w:rsidR="004E6FCF" w:rsidRPr="005E1DB0" w:rsidRDefault="004E6FCF" w:rsidP="0018511E">
      <w:pPr>
        <w:pStyle w:val="IRENACopy"/>
        <w:spacing w:after="100" w:afterAutospacing="1"/>
        <w:jc w:val="left"/>
      </w:pPr>
      <w:r w:rsidRPr="005E1DB0">
        <w:t>Ladies and Gentlemen,</w:t>
      </w:r>
    </w:p>
    <w:p w14:paraId="41AF5F4B" w14:textId="77777777" w:rsidR="004E6FCF" w:rsidRPr="003C1C5B" w:rsidRDefault="004E6FCF" w:rsidP="003C1C5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bookmarkStart w:id="0" w:name="_Hlk511141679"/>
    <w:p w14:paraId="3E7A2572" w14:textId="2CA67A35" w:rsidR="00911F7B" w:rsidRDefault="004D71CD" w:rsidP="004D71CD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4A41D0FA" wp14:editId="6D27E243">
                <wp:simplePos x="0" y="0"/>
                <wp:positionH relativeFrom="column">
                  <wp:posOffset>2406650</wp:posOffset>
                </wp:positionH>
                <wp:positionV relativeFrom="paragraph">
                  <wp:posOffset>1950085</wp:posOffset>
                </wp:positionV>
                <wp:extent cx="62230" cy="14605"/>
                <wp:effectExtent l="0" t="0" r="0" b="0"/>
                <wp:wrapNone/>
                <wp:docPr id="11" name="In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62230" cy="1460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CB78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189.5pt;margin-top:153.55pt;width:4.9pt;height:1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">
                <v:imagedata r:id="rId13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59FAF078" wp14:editId="72A2816E">
                <wp:simplePos x="0" y="0"/>
                <wp:positionH relativeFrom="column">
                  <wp:posOffset>2332355</wp:posOffset>
                </wp:positionH>
                <wp:positionV relativeFrom="paragraph">
                  <wp:posOffset>1955165</wp:posOffset>
                </wp:positionV>
                <wp:extent cx="4445" cy="18415"/>
                <wp:effectExtent l="0" t="2540" r="0" b="0"/>
                <wp:wrapNone/>
                <wp:docPr id="10" name="Ink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444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E2075E" id="Ink 10" o:spid="_x0000_s1026" type="#_x0000_t75" style="position:absolute;margin-left:183.65pt;margin-top:153.95pt;width:.35pt;height:1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">
                <v:imagedata r:id="rId15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AE809C8" wp14:editId="71BAD96F">
                <wp:simplePos x="0" y="0"/>
                <wp:positionH relativeFrom="column">
                  <wp:posOffset>2329815</wp:posOffset>
                </wp:positionH>
                <wp:positionV relativeFrom="paragraph">
                  <wp:posOffset>1936115</wp:posOffset>
                </wp:positionV>
                <wp:extent cx="24130" cy="24130"/>
                <wp:effectExtent l="5715" t="21590" r="0" b="1905"/>
                <wp:wrapNone/>
                <wp:docPr id="9" name="Freeform: Shap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24130" cy="24130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14040" y="14040"/>
                              </a:moveTo>
                              <a:lnTo>
                                <a:pt x="14040" y="9360"/>
                              </a:lnTo>
                              <a:lnTo>
                                <a:pt x="9360" y="4680"/>
                              </a:lnTo>
                              <a:lnTo>
                                <a:pt x="9360" y="4680"/>
                              </a:lnTo>
                              <a:lnTo>
                                <a:pt x="4680" y="0"/>
                              </a:lnTo>
                              <a:lnTo>
                                <a:pt x="4680" y="0"/>
                              </a:lnTo>
                              <a:lnTo>
                                <a:pt x="4680" y="0"/>
                              </a:lnTo>
                              <a:lnTo>
                                <a:pt x="4680" y="4680"/>
                              </a:lnTo>
                              <a:lnTo>
                                <a:pt x="4680" y="4680"/>
                              </a:lnTo>
                              <a:lnTo>
                                <a:pt x="4680" y="4680"/>
                              </a:lnTo>
                              <a:lnTo>
                                <a:pt x="0" y="9360"/>
                              </a:lnTo>
                            </a:path>
                          </a:pathLst>
                        </a:custGeom>
                        <a:noFill/>
                        <a:ln w="9000" cap="rnd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27C0B0" id="Freeform: Shape 9" o:spid="_x0000_s1026" style="position:absolute;margin-left:183.45pt;margin-top:152.45pt;width:1.9pt;height:1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4130,24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" path="m14040,14040r,-4680l9360,4680r,l4680,r,l4680,r,4680l4680,4680r,l,9360e" filled="f" strokeweight=".25mm">
                <v:stroke endcap="round"/>
                <v:path o:connecttype="custom" o:connectlocs="0,0;0,0;0,0;0,0;0,0;0,0;0,0;0,0;0,0;0,0;0,0" o:connectangles="0,0,0,0,0,0,0,0,0,0,0"/>
                <o:lock v:ext="edit" rotation="t" aspectratio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02CBFD80" wp14:editId="5A413530">
                <wp:simplePos x="0" y="0"/>
                <wp:positionH relativeFrom="column">
                  <wp:posOffset>2866390</wp:posOffset>
                </wp:positionH>
                <wp:positionV relativeFrom="paragraph">
                  <wp:posOffset>1948180</wp:posOffset>
                </wp:positionV>
                <wp:extent cx="9525" cy="9525"/>
                <wp:effectExtent l="0" t="0" r="635" b="4445"/>
                <wp:wrapNone/>
                <wp:docPr id="8" name="Ink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9525" cy="952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046D6D" id="Ink 8" o:spid="_x0000_s1026" type="#_x0000_t75" style="position:absolute;margin-left:225.7pt;margin-top:153.4pt;width:.75pt;height: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">
                <v:imagedata r:id="rId17" o:title=""/>
                <o:lock v:ext="edit" rotation="t" verticies="t" shapetype="t"/>
              </v:shape>
            </w:pict>
          </mc:Fallback>
        </mc:AlternateContent>
      </w:r>
      <w:r w:rsidR="0008067A">
        <w:rPr>
          <w:rFonts w:ascii="Times New Roman" w:hAnsi="Times New Roman" w:cs="Times New Roman"/>
          <w:sz w:val="28"/>
          <w:szCs w:val="28"/>
        </w:rPr>
        <w:t>To me i</w:t>
      </w:r>
      <w:r>
        <w:rPr>
          <w:rFonts w:ascii="Times New Roman" w:hAnsi="Times New Roman" w:cs="Times New Roman"/>
          <w:sz w:val="28"/>
          <w:szCs w:val="28"/>
        </w:rPr>
        <w:t xml:space="preserve">t is a great pleasure to be here. </w:t>
      </w:r>
      <w:r w:rsidR="0008067A">
        <w:rPr>
          <w:rFonts w:ascii="Times New Roman" w:hAnsi="Times New Roman" w:cs="Times New Roman"/>
          <w:sz w:val="28"/>
          <w:szCs w:val="28"/>
        </w:rPr>
        <w:t xml:space="preserve">This is the fourth Berlin </w:t>
      </w:r>
      <w:r w:rsidR="0008067A" w:rsidRPr="0008067A">
        <w:rPr>
          <w:rFonts w:ascii="Times New Roman" w:hAnsi="Times New Roman" w:cs="Times New Roman"/>
          <w:sz w:val="28"/>
          <w:szCs w:val="28"/>
        </w:rPr>
        <w:t>Energy Transition Dialogue</w:t>
      </w:r>
      <w:r w:rsidR="00BC043A">
        <w:rPr>
          <w:rFonts w:ascii="Times New Roman" w:hAnsi="Times New Roman" w:cs="Times New Roman"/>
          <w:sz w:val="28"/>
          <w:szCs w:val="28"/>
        </w:rPr>
        <w:t xml:space="preserve"> and </w:t>
      </w:r>
      <w:r w:rsidR="0008067A">
        <w:rPr>
          <w:rFonts w:ascii="Times New Roman" w:hAnsi="Times New Roman" w:cs="Times New Roman"/>
          <w:sz w:val="28"/>
          <w:szCs w:val="28"/>
        </w:rPr>
        <w:t xml:space="preserve">I have been to all four of them. </w:t>
      </w:r>
      <w:r w:rsidR="00911F7B">
        <w:rPr>
          <w:rFonts w:ascii="Times New Roman" w:hAnsi="Times New Roman" w:cs="Times New Roman"/>
          <w:sz w:val="28"/>
          <w:szCs w:val="28"/>
        </w:rPr>
        <w:t>A</w:t>
      </w:r>
      <w:r w:rsidR="0008067A">
        <w:rPr>
          <w:rFonts w:ascii="Times New Roman" w:hAnsi="Times New Roman" w:cs="Times New Roman"/>
          <w:sz w:val="28"/>
          <w:szCs w:val="28"/>
        </w:rPr>
        <w:t xml:space="preserve">s the head of IRENA, it is </w:t>
      </w:r>
      <w:proofErr w:type="gramStart"/>
      <w:r w:rsidR="0008067A">
        <w:rPr>
          <w:rFonts w:ascii="Times New Roman" w:hAnsi="Times New Roman" w:cs="Times New Roman"/>
          <w:sz w:val="28"/>
          <w:szCs w:val="28"/>
        </w:rPr>
        <w:t>absolutely appropriate</w:t>
      </w:r>
      <w:proofErr w:type="gramEnd"/>
      <w:r w:rsidR="00BC043A">
        <w:rPr>
          <w:rFonts w:ascii="Times New Roman" w:hAnsi="Times New Roman" w:cs="Times New Roman"/>
          <w:sz w:val="28"/>
          <w:szCs w:val="28"/>
        </w:rPr>
        <w:t xml:space="preserve"> because the idea of IRENA itself was born here in Germany and the </w:t>
      </w:r>
      <w:r w:rsidR="00BC043A" w:rsidRPr="00BC043A">
        <w:rPr>
          <w:rFonts w:ascii="Times New Roman" w:hAnsi="Times New Roman" w:cs="Times New Roman"/>
          <w:sz w:val="28"/>
          <w:szCs w:val="28"/>
        </w:rPr>
        <w:t xml:space="preserve">Energiewende </w:t>
      </w:r>
      <w:r w:rsidR="00BC043A">
        <w:rPr>
          <w:rFonts w:ascii="Times New Roman" w:hAnsi="Times New Roman" w:cs="Times New Roman"/>
          <w:sz w:val="28"/>
          <w:szCs w:val="28"/>
        </w:rPr>
        <w:t>is part of our DNA. And we are always pleased to engage</w:t>
      </w:r>
      <w:r w:rsidR="00BC043A" w:rsidRPr="00BC043A">
        <w:rPr>
          <w:rFonts w:ascii="Times New Roman" w:hAnsi="Times New Roman" w:cs="Times New Roman"/>
          <w:sz w:val="28"/>
          <w:szCs w:val="28"/>
        </w:rPr>
        <w:t xml:space="preserve"> </w:t>
      </w:r>
      <w:r w:rsidR="00BC043A">
        <w:rPr>
          <w:rFonts w:ascii="Times New Roman" w:hAnsi="Times New Roman" w:cs="Times New Roman"/>
          <w:sz w:val="28"/>
          <w:szCs w:val="28"/>
        </w:rPr>
        <w:t>every year</w:t>
      </w:r>
      <w:r w:rsidR="00BC043A">
        <w:rPr>
          <w:rFonts w:ascii="Times New Roman" w:hAnsi="Times New Roman" w:cs="Times New Roman"/>
          <w:sz w:val="28"/>
          <w:szCs w:val="28"/>
        </w:rPr>
        <w:t xml:space="preserve"> in the extraordinary discussion</w:t>
      </w:r>
      <w:r w:rsidR="00DA76EA">
        <w:rPr>
          <w:rFonts w:ascii="Times New Roman" w:hAnsi="Times New Roman" w:cs="Times New Roman"/>
          <w:sz w:val="28"/>
          <w:szCs w:val="28"/>
        </w:rPr>
        <w:t>s</w:t>
      </w:r>
      <w:r w:rsidR="00BC043A">
        <w:rPr>
          <w:rFonts w:ascii="Times New Roman" w:hAnsi="Times New Roman" w:cs="Times New Roman"/>
          <w:sz w:val="28"/>
          <w:szCs w:val="28"/>
        </w:rPr>
        <w:t xml:space="preserve"> which happen here with this multiplicity of stakeholders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BC043A">
        <w:rPr>
          <w:rFonts w:ascii="Times New Roman" w:hAnsi="Times New Roman" w:cs="Times New Roman"/>
          <w:sz w:val="28"/>
          <w:szCs w:val="28"/>
        </w:rPr>
        <w:t xml:space="preserve">For us, </w:t>
      </w:r>
      <w:r>
        <w:rPr>
          <w:rFonts w:ascii="Times New Roman" w:hAnsi="Times New Roman" w:cs="Times New Roman"/>
          <w:sz w:val="28"/>
          <w:szCs w:val="28"/>
        </w:rPr>
        <w:t xml:space="preserve">Germany’s leadership has been instrumental in developing a vibrant international framework to promote renewable energy </w:t>
      </w:r>
      <w:r w:rsidR="00B471E5">
        <w:rPr>
          <w:rFonts w:ascii="Times New Roman" w:hAnsi="Times New Roman" w:cs="Times New Roman"/>
          <w:sz w:val="28"/>
          <w:szCs w:val="28"/>
        </w:rPr>
        <w:t xml:space="preserve">with </w:t>
      </w:r>
      <w:r>
        <w:rPr>
          <w:rFonts w:ascii="Times New Roman" w:hAnsi="Times New Roman" w:cs="Times New Roman"/>
          <w:sz w:val="28"/>
          <w:szCs w:val="28"/>
        </w:rPr>
        <w:t>IRENA</w:t>
      </w:r>
      <w:r w:rsidR="00B471E5">
        <w:rPr>
          <w:rFonts w:ascii="Times New Roman" w:hAnsi="Times New Roman" w:cs="Times New Roman"/>
          <w:sz w:val="28"/>
          <w:szCs w:val="28"/>
        </w:rPr>
        <w:t xml:space="preserve"> at its </w:t>
      </w:r>
      <w:r w:rsidR="004A5A93">
        <w:rPr>
          <w:rFonts w:ascii="Times New Roman" w:hAnsi="Times New Roman" w:cs="Times New Roman"/>
          <w:sz w:val="28"/>
          <w:szCs w:val="28"/>
        </w:rPr>
        <w:t>heart</w:t>
      </w:r>
      <w:r>
        <w:rPr>
          <w:rFonts w:ascii="Times New Roman" w:hAnsi="Times New Roman" w:cs="Times New Roman"/>
          <w:sz w:val="28"/>
          <w:szCs w:val="28"/>
        </w:rPr>
        <w:t xml:space="preserve">. I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look forward to working closely with you and the 180 countries </w:t>
      </w:r>
      <w:r w:rsidR="00F8401A">
        <w:rPr>
          <w:rFonts w:ascii="Times New Roman" w:hAnsi="Times New Roman" w:cs="Times New Roman"/>
          <w:sz w:val="28"/>
          <w:szCs w:val="28"/>
          <w:lang w:val="en-GB"/>
        </w:rPr>
        <w:t xml:space="preserve">that we are actively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engaged </w:t>
      </w:r>
      <w:r w:rsidR="00F8401A">
        <w:rPr>
          <w:rFonts w:ascii="Times New Roman" w:hAnsi="Times New Roman" w:cs="Times New Roman"/>
          <w:sz w:val="28"/>
          <w:szCs w:val="28"/>
          <w:lang w:val="en-GB"/>
        </w:rPr>
        <w:t>with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D13BA">
        <w:rPr>
          <w:rFonts w:ascii="Times New Roman" w:hAnsi="Times New Roman" w:cs="Times New Roman"/>
          <w:sz w:val="28"/>
          <w:szCs w:val="28"/>
          <w:lang w:val="en-GB"/>
        </w:rPr>
        <w:t xml:space="preserve">as we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take the global energy transition to the next level. </w:t>
      </w:r>
    </w:p>
    <w:p w14:paraId="3D3DE890" w14:textId="77777777" w:rsidR="00911F7B" w:rsidRDefault="00911F7B" w:rsidP="00417209">
      <w:pPr>
        <w:spacing w:line="12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EBB3A88" w14:textId="00AA5BAF" w:rsidR="004D71CD" w:rsidRDefault="009457AA" w:rsidP="00911F7B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I would like here to express my appreciation for the two speeches made by Ministers Maas and Altmaier. As new ministers in this field, their continued dedication </w:t>
      </w:r>
      <w:r w:rsidR="00911F7B">
        <w:rPr>
          <w:rFonts w:ascii="Times New Roman" w:hAnsi="Times New Roman" w:cs="Times New Roman"/>
          <w:sz w:val="28"/>
          <w:szCs w:val="28"/>
          <w:lang w:val="en-GB"/>
        </w:rPr>
        <w:t xml:space="preserve">to the </w:t>
      </w:r>
      <w:r w:rsidR="00911F7B" w:rsidRPr="00BC043A">
        <w:rPr>
          <w:rFonts w:ascii="Times New Roman" w:hAnsi="Times New Roman" w:cs="Times New Roman"/>
          <w:sz w:val="28"/>
          <w:szCs w:val="28"/>
        </w:rPr>
        <w:t>Energiewende</w:t>
      </w:r>
      <w:r w:rsidR="00911F7B">
        <w:rPr>
          <w:rFonts w:ascii="Times New Roman" w:hAnsi="Times New Roman" w:cs="Times New Roman"/>
          <w:sz w:val="28"/>
          <w:szCs w:val="28"/>
        </w:rPr>
        <w:t xml:space="preserve"> and to this Dialogue is truly impressive. I have known Peter Altmaier for quite a while now, and he is an </w:t>
      </w:r>
      <w:proofErr w:type="gramStart"/>
      <w:r w:rsidR="00911F7B">
        <w:rPr>
          <w:rFonts w:ascii="Times New Roman" w:hAnsi="Times New Roman" w:cs="Times New Roman"/>
          <w:sz w:val="28"/>
          <w:szCs w:val="28"/>
        </w:rPr>
        <w:t>absolutely appropriate</w:t>
      </w:r>
      <w:proofErr w:type="gramEnd"/>
      <w:r w:rsidR="00911F7B">
        <w:rPr>
          <w:rFonts w:ascii="Times New Roman" w:hAnsi="Times New Roman" w:cs="Times New Roman"/>
          <w:sz w:val="28"/>
          <w:szCs w:val="28"/>
        </w:rPr>
        <w:t xml:space="preserve"> appointment because the personal reservoirs of renewable energy he seems to possess are truly quite remarkable!</w:t>
      </w:r>
    </w:p>
    <w:p w14:paraId="2FC149BA" w14:textId="77777777" w:rsidR="004D71CD" w:rsidRDefault="004D71CD" w:rsidP="004D71CD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lastRenderedPageBreak/>
        <w:t xml:space="preserve">Ladies and Gentlemen, </w:t>
      </w:r>
      <w:bookmarkStart w:id="1" w:name="_GoBack"/>
      <w:bookmarkEnd w:id="1"/>
    </w:p>
    <w:p w14:paraId="253621A4" w14:textId="77777777" w:rsidR="004D71CD" w:rsidRDefault="004D71CD" w:rsidP="004D71CD">
      <w:pPr>
        <w:spacing w:line="12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6AFCCEC" w14:textId="034AFD26" w:rsidR="003857F2" w:rsidRDefault="004D71CD" w:rsidP="00971E9A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We are facing 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an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unprecedented 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period of global </w:t>
      </w:r>
      <w:r>
        <w:rPr>
          <w:rFonts w:ascii="Times New Roman" w:hAnsi="Times New Roman" w:cs="Times New Roman"/>
          <w:sz w:val="28"/>
          <w:szCs w:val="28"/>
          <w:lang w:val="en-GB"/>
        </w:rPr>
        <w:t>change which is affecting all facets of our societies at astonishing pace. Established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 economic and trade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systems are under pressure, technology is disrupting existing economic and social structures, and extreme weather conditions and natural disasters are a regular reminder of how climate change is impacting our planet.</w:t>
      </w:r>
    </w:p>
    <w:p w14:paraId="188FA0D4" w14:textId="77777777" w:rsidR="00971E9A" w:rsidRDefault="00971E9A" w:rsidP="00417209">
      <w:pPr>
        <w:spacing w:line="12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26835AF" w14:textId="373BEC97" w:rsidR="00B205C0" w:rsidRDefault="00D033CF" w:rsidP="00F34477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nd similar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3F7CF2">
        <w:rPr>
          <w:rFonts w:ascii="Times New Roman" w:hAnsi="Times New Roman" w:cs="Times New Roman"/>
          <w:sz w:val="28"/>
          <w:szCs w:val="28"/>
          <w:lang w:val="en-GB"/>
        </w:rPr>
        <w:t xml:space="preserve">forces are </w:t>
      </w:r>
      <w:r w:rsidR="00A66FEE">
        <w:rPr>
          <w:rFonts w:ascii="Times New Roman" w:hAnsi="Times New Roman" w:cs="Times New Roman"/>
          <w:sz w:val="28"/>
          <w:szCs w:val="28"/>
          <w:lang w:val="en-GB"/>
        </w:rPr>
        <w:t xml:space="preserve">also </w:t>
      </w:r>
      <w:r w:rsidR="003F7CF2">
        <w:rPr>
          <w:rFonts w:ascii="Times New Roman" w:hAnsi="Times New Roman" w:cs="Times New Roman"/>
          <w:sz w:val="28"/>
          <w:szCs w:val="28"/>
          <w:lang w:val="en-GB"/>
        </w:rPr>
        <w:t xml:space="preserve">reshaping the energy sector. </w:t>
      </w:r>
      <w:r w:rsidR="00A23B29">
        <w:rPr>
          <w:rFonts w:ascii="Times New Roman" w:hAnsi="Times New Roman" w:cs="Times New Roman"/>
          <w:sz w:val="28"/>
          <w:szCs w:val="28"/>
          <w:lang w:val="en-GB"/>
        </w:rPr>
        <w:t xml:space="preserve">In less than a decade, </w:t>
      </w:r>
      <w:r w:rsidR="006F1F46">
        <w:rPr>
          <w:rFonts w:ascii="Times New Roman" w:hAnsi="Times New Roman" w:cs="Times New Roman"/>
          <w:sz w:val="28"/>
          <w:szCs w:val="28"/>
          <w:lang w:val="en-GB"/>
        </w:rPr>
        <w:t>renewable</w:t>
      </w:r>
      <w:r w:rsidR="00A23B29">
        <w:rPr>
          <w:rFonts w:ascii="Times New Roman" w:hAnsi="Times New Roman" w:cs="Times New Roman"/>
          <w:sz w:val="28"/>
          <w:szCs w:val="28"/>
          <w:lang w:val="en-GB"/>
        </w:rPr>
        <w:t xml:space="preserve"> energy</w:t>
      </w:r>
      <w:r w:rsidR="006F1F4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23B29">
        <w:rPr>
          <w:rFonts w:ascii="Times New Roman" w:hAnsi="Times New Roman" w:cs="Times New Roman"/>
          <w:sz w:val="28"/>
          <w:szCs w:val="28"/>
          <w:lang w:val="en-GB"/>
        </w:rPr>
        <w:t>ha</w:t>
      </w:r>
      <w:r w:rsidR="004D13BA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A23B29">
        <w:rPr>
          <w:rFonts w:ascii="Times New Roman" w:hAnsi="Times New Roman" w:cs="Times New Roman"/>
          <w:sz w:val="28"/>
          <w:szCs w:val="28"/>
          <w:lang w:val="en-GB"/>
        </w:rPr>
        <w:t xml:space="preserve"> moved </w:t>
      </w:r>
      <w:r w:rsidR="006F1F46">
        <w:rPr>
          <w:rFonts w:ascii="Times New Roman" w:hAnsi="Times New Roman" w:cs="Times New Roman"/>
          <w:sz w:val="28"/>
          <w:szCs w:val="28"/>
          <w:lang w:val="en-GB"/>
        </w:rPr>
        <w:t xml:space="preserve">from the sidelines to the centre stage of the </w:t>
      </w:r>
      <w:r w:rsidR="00A23B29">
        <w:rPr>
          <w:rFonts w:ascii="Times New Roman" w:hAnsi="Times New Roman" w:cs="Times New Roman"/>
          <w:sz w:val="28"/>
          <w:szCs w:val="28"/>
          <w:lang w:val="en-GB"/>
        </w:rPr>
        <w:t xml:space="preserve">global </w:t>
      </w:r>
      <w:r w:rsidR="006F1F46">
        <w:rPr>
          <w:rFonts w:ascii="Times New Roman" w:hAnsi="Times New Roman" w:cs="Times New Roman"/>
          <w:sz w:val="28"/>
          <w:szCs w:val="28"/>
          <w:lang w:val="en-GB"/>
        </w:rPr>
        <w:t>energy landscape</w:t>
      </w:r>
      <w:r w:rsidR="00F3447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34477" w:rsidRPr="00F34477">
        <w:rPr>
          <w:rFonts w:ascii="Times New Roman" w:hAnsi="Times New Roman" w:cs="Times New Roman"/>
          <w:sz w:val="28"/>
          <w:szCs w:val="28"/>
          <w:lang w:val="en-GB"/>
        </w:rPr>
        <w:t xml:space="preserve">thanks to supportive policy frameworks, technological innovation and rapidly decreasing costs. </w:t>
      </w:r>
      <w:r w:rsidR="00F34477">
        <w:rPr>
          <w:rFonts w:ascii="Times New Roman" w:hAnsi="Times New Roman" w:cs="Times New Roman"/>
          <w:sz w:val="28"/>
          <w:szCs w:val="28"/>
          <w:lang w:val="en-GB"/>
        </w:rPr>
        <w:t xml:space="preserve">In 2017 alone, </w:t>
      </w:r>
      <w:r w:rsidR="00F34477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a record-breaking 167 GW of renewable energy capacity </w:t>
      </w:r>
      <w:r w:rsidR="00F34477">
        <w:rPr>
          <w:rFonts w:ascii="Times New Roman" w:hAnsi="Times New Roman" w:cs="Times New Roman"/>
          <w:noProof/>
          <w:sz w:val="28"/>
          <w:szCs w:val="28"/>
          <w:lang w:val="en-GB"/>
        </w:rPr>
        <w:t>w</w:t>
      </w:r>
      <w:r w:rsidR="00F34477" w:rsidRPr="00066409">
        <w:rPr>
          <w:rFonts w:ascii="Times New Roman" w:hAnsi="Times New Roman" w:cs="Times New Roman"/>
          <w:noProof/>
          <w:sz w:val="28"/>
          <w:szCs w:val="28"/>
          <w:lang w:val="en-GB"/>
        </w:rPr>
        <w:t>ere</w:t>
      </w:r>
      <w:r w:rsidR="00F34477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added globally, </w:t>
      </w:r>
      <w:r w:rsidR="00F34477">
        <w:rPr>
          <w:rFonts w:ascii="Times New Roman" w:hAnsi="Times New Roman" w:cs="Times New Roman"/>
          <w:sz w:val="28"/>
          <w:szCs w:val="28"/>
          <w:lang w:val="en-GB"/>
        </w:rPr>
        <w:t>making it</w:t>
      </w:r>
      <w:r w:rsidR="00F34477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the sixth consecutive year in which additional power generation capacity </w:t>
      </w:r>
      <w:r w:rsidR="00F34477">
        <w:rPr>
          <w:rFonts w:ascii="Times New Roman" w:hAnsi="Times New Roman" w:cs="Times New Roman"/>
          <w:sz w:val="28"/>
          <w:szCs w:val="28"/>
          <w:lang w:val="en-GB"/>
        </w:rPr>
        <w:t xml:space="preserve">from renewables </w:t>
      </w:r>
      <w:r w:rsidR="00F34477" w:rsidRPr="005E1DB0">
        <w:rPr>
          <w:rFonts w:ascii="Times New Roman" w:hAnsi="Times New Roman" w:cs="Times New Roman"/>
          <w:sz w:val="28"/>
          <w:szCs w:val="28"/>
          <w:lang w:val="en-GB"/>
        </w:rPr>
        <w:t>outpaced conventional sources</w:t>
      </w:r>
      <w:r w:rsidR="00F34477">
        <w:rPr>
          <w:rFonts w:ascii="Times New Roman" w:hAnsi="Times New Roman" w:cs="Times New Roman"/>
          <w:sz w:val="28"/>
          <w:szCs w:val="28"/>
          <w:lang w:val="en-GB"/>
        </w:rPr>
        <w:t>.</w:t>
      </w:r>
      <w:r w:rsidR="003F7CF2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34477" w:rsidRPr="00F34477">
        <w:rPr>
          <w:rFonts w:ascii="Times New Roman" w:hAnsi="Times New Roman" w:cs="Times New Roman"/>
          <w:sz w:val="28"/>
          <w:szCs w:val="28"/>
          <w:lang w:val="en-GB"/>
        </w:rPr>
        <w:t>By 2020, we expect all currently available mainstream renewable energy technologies to be cost-</w:t>
      </w:r>
      <w:r w:rsidR="00F34477">
        <w:rPr>
          <w:rFonts w:ascii="Times New Roman" w:hAnsi="Times New Roman" w:cs="Times New Roman"/>
          <w:sz w:val="28"/>
          <w:szCs w:val="28"/>
          <w:lang w:val="en-GB"/>
        </w:rPr>
        <w:t>competitive with fossil-fuel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in most parts of the world</w:t>
      </w:r>
      <w:r w:rsidR="00F34477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A66FEE">
        <w:rPr>
          <w:rFonts w:ascii="Times New Roman" w:hAnsi="Times New Roman" w:cs="Times New Roman"/>
          <w:sz w:val="28"/>
          <w:szCs w:val="28"/>
          <w:lang w:val="en-GB"/>
        </w:rPr>
        <w:t>Few would have envisioned such a remarkable progress just some yea</w:t>
      </w:r>
      <w:r w:rsidR="004831C6">
        <w:rPr>
          <w:rFonts w:ascii="Times New Roman" w:hAnsi="Times New Roman" w:cs="Times New Roman"/>
          <w:sz w:val="28"/>
          <w:szCs w:val="28"/>
          <w:lang w:val="en-GB"/>
        </w:rPr>
        <w:t>r</w:t>
      </w:r>
      <w:r w:rsidR="00A66FEE">
        <w:rPr>
          <w:rFonts w:ascii="Times New Roman" w:hAnsi="Times New Roman" w:cs="Times New Roman"/>
          <w:sz w:val="28"/>
          <w:szCs w:val="28"/>
          <w:lang w:val="en-GB"/>
        </w:rPr>
        <w:t xml:space="preserve">s ago. </w:t>
      </w:r>
      <w:r w:rsidR="00DA76EA">
        <w:rPr>
          <w:rFonts w:ascii="Times New Roman" w:hAnsi="Times New Roman" w:cs="Times New Roman"/>
          <w:sz w:val="28"/>
          <w:szCs w:val="28"/>
          <w:lang w:val="en-GB"/>
        </w:rPr>
        <w:t>W</w:t>
      </w:r>
      <w:r w:rsidR="00911F7B">
        <w:rPr>
          <w:rFonts w:ascii="Times New Roman" w:hAnsi="Times New Roman" w:cs="Times New Roman"/>
          <w:sz w:val="28"/>
          <w:szCs w:val="28"/>
          <w:lang w:val="en-GB"/>
        </w:rPr>
        <w:t xml:space="preserve">e are truly </w:t>
      </w:r>
      <w:proofErr w:type="gramStart"/>
      <w:r w:rsidR="00911F7B">
        <w:rPr>
          <w:rFonts w:ascii="Times New Roman" w:hAnsi="Times New Roman" w:cs="Times New Roman"/>
          <w:sz w:val="28"/>
          <w:szCs w:val="28"/>
          <w:lang w:val="en-GB"/>
        </w:rPr>
        <w:t>in the midst of</w:t>
      </w:r>
      <w:proofErr w:type="gramEnd"/>
      <w:r w:rsidR="00911F7B">
        <w:rPr>
          <w:rFonts w:ascii="Times New Roman" w:hAnsi="Times New Roman" w:cs="Times New Roman"/>
          <w:sz w:val="28"/>
          <w:szCs w:val="28"/>
          <w:lang w:val="en-GB"/>
        </w:rPr>
        <w:t xml:space="preserve"> revolutionary change in our global energy system. </w:t>
      </w:r>
    </w:p>
    <w:p w14:paraId="2CE35F71" w14:textId="51F3A65A" w:rsidR="00B205C0" w:rsidRDefault="00B205C0" w:rsidP="004831C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0B419B52" w14:textId="6EF05D59" w:rsidR="00911F7B" w:rsidRDefault="00911F7B" w:rsidP="004831C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63A00E4" w14:textId="4A40F17C" w:rsidR="00911F7B" w:rsidRDefault="00911F7B" w:rsidP="004831C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87D06E7" w14:textId="2F7E9221" w:rsidR="00911F7B" w:rsidRDefault="00911F7B" w:rsidP="004831C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25B8B709" w14:textId="77777777" w:rsidR="00911F7B" w:rsidRDefault="00911F7B" w:rsidP="004831C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631B3A3F" w14:textId="7BDE8BE2" w:rsidR="004831C6" w:rsidRDefault="004831C6" w:rsidP="004831C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lastRenderedPageBreak/>
        <w:t xml:space="preserve">Ladies and Gentlemen, </w:t>
      </w:r>
    </w:p>
    <w:p w14:paraId="6FF7FBC0" w14:textId="77777777" w:rsidR="004831C6" w:rsidRDefault="004831C6" w:rsidP="004831C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E99CDE7" w14:textId="567532CE" w:rsidR="00A36997" w:rsidRPr="005E1DB0" w:rsidRDefault="00ED56BB" w:rsidP="00C76772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oday we are presenting t</w:t>
      </w:r>
      <w:r w:rsidR="00F408AA" w:rsidRPr="005E1DB0">
        <w:rPr>
          <w:rFonts w:ascii="Times New Roman" w:hAnsi="Times New Roman" w:cs="Times New Roman"/>
          <w:sz w:val="28"/>
          <w:szCs w:val="28"/>
          <w:lang w:val="en-GB"/>
        </w:rPr>
        <w:t>he findings of our</w:t>
      </w:r>
      <w:r w:rsidR="00325F23">
        <w:rPr>
          <w:rFonts w:ascii="Times New Roman" w:hAnsi="Times New Roman" w:cs="Times New Roman"/>
          <w:sz w:val="28"/>
          <w:szCs w:val="28"/>
          <w:lang w:val="en-GB"/>
        </w:rPr>
        <w:t xml:space="preserve"> new</w:t>
      </w:r>
      <w:r w:rsidR="00F408AA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408AA" w:rsidRPr="005E1DB0">
        <w:rPr>
          <w:rFonts w:ascii="Times New Roman" w:hAnsi="Times New Roman" w:cs="Times New Roman"/>
          <w:i/>
          <w:sz w:val="28"/>
          <w:szCs w:val="28"/>
          <w:lang w:val="en-GB"/>
        </w:rPr>
        <w:t xml:space="preserve">Energy Transformation – Roadmap </w:t>
      </w:r>
      <w:r w:rsidR="006F57C6">
        <w:rPr>
          <w:rFonts w:ascii="Times New Roman" w:hAnsi="Times New Roman" w:cs="Times New Roman"/>
          <w:i/>
          <w:sz w:val="28"/>
          <w:szCs w:val="28"/>
          <w:lang w:val="en-GB"/>
        </w:rPr>
        <w:t>2050</w:t>
      </w:r>
      <w:r w:rsidR="00F408AA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6F57C6">
        <w:rPr>
          <w:rFonts w:ascii="Times New Roman" w:hAnsi="Times New Roman" w:cs="Times New Roman"/>
          <w:sz w:val="28"/>
          <w:szCs w:val="28"/>
          <w:lang w:val="en-GB"/>
        </w:rPr>
        <w:t xml:space="preserve">report </w:t>
      </w:r>
      <w:r w:rsidR="00F34477">
        <w:rPr>
          <w:rFonts w:ascii="Times New Roman" w:hAnsi="Times New Roman" w:cs="Times New Roman"/>
          <w:sz w:val="28"/>
          <w:szCs w:val="28"/>
          <w:lang w:val="en-GB"/>
        </w:rPr>
        <w:t xml:space="preserve">which </w:t>
      </w:r>
      <w:r w:rsidR="004831C6">
        <w:rPr>
          <w:rFonts w:ascii="Times New Roman" w:hAnsi="Times New Roman" w:cs="Times New Roman"/>
          <w:sz w:val="28"/>
          <w:szCs w:val="28"/>
          <w:lang w:val="en-GB"/>
        </w:rPr>
        <w:t xml:space="preserve">fleshes out </w:t>
      </w:r>
      <w:r w:rsidR="003F7CF2">
        <w:rPr>
          <w:rFonts w:ascii="Times New Roman" w:hAnsi="Times New Roman" w:cs="Times New Roman"/>
          <w:sz w:val="28"/>
          <w:szCs w:val="28"/>
          <w:lang w:val="en-GB"/>
        </w:rPr>
        <w:t xml:space="preserve">how the potential of renewables </w:t>
      </w:r>
      <w:r w:rsidR="00A01C8F">
        <w:rPr>
          <w:rFonts w:ascii="Times New Roman" w:hAnsi="Times New Roman" w:cs="Times New Roman"/>
          <w:sz w:val="28"/>
          <w:szCs w:val="28"/>
          <w:lang w:val="en-GB"/>
        </w:rPr>
        <w:t xml:space="preserve">can be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further </w:t>
      </w:r>
      <w:r w:rsidR="00A01C8F">
        <w:rPr>
          <w:rFonts w:ascii="Times New Roman" w:hAnsi="Times New Roman" w:cs="Times New Roman"/>
          <w:sz w:val="28"/>
          <w:szCs w:val="28"/>
          <w:lang w:val="en-GB"/>
        </w:rPr>
        <w:t xml:space="preserve">harnessed </w:t>
      </w:r>
      <w:r w:rsidR="00A66FEE">
        <w:rPr>
          <w:rFonts w:ascii="Times New Roman" w:hAnsi="Times New Roman" w:cs="Times New Roman"/>
          <w:sz w:val="28"/>
          <w:szCs w:val="28"/>
          <w:lang w:val="en-GB"/>
        </w:rPr>
        <w:t>to address some of the</w:t>
      </w:r>
      <w:r w:rsidR="00F34477" w:rsidRPr="00F3447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66FEE">
        <w:rPr>
          <w:rFonts w:ascii="Times New Roman" w:hAnsi="Times New Roman" w:cs="Times New Roman"/>
          <w:sz w:val="28"/>
          <w:szCs w:val="28"/>
          <w:lang w:val="en-GB"/>
        </w:rPr>
        <w:t xml:space="preserve">most </w:t>
      </w:r>
      <w:r w:rsidR="00F34477" w:rsidRPr="00F34477">
        <w:rPr>
          <w:rFonts w:ascii="Times New Roman" w:hAnsi="Times New Roman" w:cs="Times New Roman"/>
          <w:sz w:val="28"/>
          <w:szCs w:val="28"/>
          <w:lang w:val="en-GB"/>
        </w:rPr>
        <w:t xml:space="preserve">pressing social, economic and environmental challenges. </w:t>
      </w:r>
      <w:r w:rsidR="00C76772">
        <w:rPr>
          <w:rFonts w:ascii="Times New Roman" w:hAnsi="Times New Roman" w:cs="Times New Roman"/>
          <w:sz w:val="28"/>
          <w:szCs w:val="28"/>
          <w:lang w:val="en-GB"/>
        </w:rPr>
        <w:t xml:space="preserve">Building on results presented last year, </w:t>
      </w:r>
      <w:r w:rsidR="00307A47">
        <w:rPr>
          <w:rFonts w:ascii="Times New Roman" w:hAnsi="Times New Roman" w:cs="Times New Roman"/>
          <w:sz w:val="28"/>
          <w:szCs w:val="28"/>
          <w:lang w:val="en-GB"/>
        </w:rPr>
        <w:t>the roadmap</w:t>
      </w:r>
      <w:r w:rsidR="00B205C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C76772">
        <w:rPr>
          <w:rFonts w:ascii="Times New Roman" w:hAnsi="Times New Roman" w:cs="Times New Roman"/>
          <w:sz w:val="28"/>
          <w:szCs w:val="28"/>
          <w:lang w:val="en-GB"/>
        </w:rPr>
        <w:t>show</w:t>
      </w:r>
      <w:r w:rsidR="00B205C0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C76772">
        <w:rPr>
          <w:rFonts w:ascii="Times New Roman" w:hAnsi="Times New Roman" w:cs="Times New Roman"/>
          <w:sz w:val="28"/>
          <w:szCs w:val="28"/>
          <w:lang w:val="en-GB"/>
        </w:rPr>
        <w:t xml:space="preserve"> in greater detail how</w:t>
      </w:r>
      <w:r w:rsidR="0020182F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decarbonisation of the energy system</w:t>
      </w:r>
      <w:r w:rsidR="00CA3F4A" w:rsidRPr="00CA3F4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CA3F4A">
        <w:rPr>
          <w:rFonts w:ascii="Times New Roman" w:hAnsi="Times New Roman" w:cs="Times New Roman"/>
          <w:sz w:val="28"/>
          <w:szCs w:val="28"/>
          <w:lang w:val="en-GB"/>
        </w:rPr>
        <w:t>to meet climate objectives</w:t>
      </w:r>
      <w:r w:rsidR="00E04500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20182F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408AA" w:rsidRPr="005E1DB0">
        <w:rPr>
          <w:rFonts w:ascii="Times New Roman" w:hAnsi="Times New Roman" w:cs="Times New Roman"/>
          <w:sz w:val="28"/>
          <w:szCs w:val="28"/>
          <w:lang w:val="en-GB"/>
        </w:rPr>
        <w:t>through</w:t>
      </w:r>
      <w:r w:rsidR="00CA3F4A">
        <w:rPr>
          <w:rFonts w:ascii="Times New Roman" w:hAnsi="Times New Roman" w:cs="Times New Roman"/>
          <w:sz w:val="28"/>
          <w:szCs w:val="28"/>
          <w:lang w:val="en-GB"/>
        </w:rPr>
        <w:t xml:space="preserve"> renewables and </w:t>
      </w:r>
      <w:r w:rsidR="0020182F" w:rsidRPr="005E1DB0">
        <w:rPr>
          <w:rFonts w:ascii="Times New Roman" w:hAnsi="Times New Roman" w:cs="Times New Roman"/>
          <w:sz w:val="28"/>
          <w:szCs w:val="28"/>
          <w:lang w:val="en-GB"/>
        </w:rPr>
        <w:t>energy efficiency,</w:t>
      </w:r>
      <w:r w:rsidR="00CA3F4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408AA" w:rsidRPr="005E1DB0">
        <w:rPr>
          <w:rFonts w:ascii="Times New Roman" w:hAnsi="Times New Roman" w:cs="Times New Roman"/>
          <w:sz w:val="28"/>
          <w:szCs w:val="28"/>
          <w:lang w:val="en-GB"/>
        </w:rPr>
        <w:t>is</w:t>
      </w:r>
      <w:r w:rsidR="0020182F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C76772">
        <w:rPr>
          <w:rFonts w:ascii="Times New Roman" w:hAnsi="Times New Roman" w:cs="Times New Roman"/>
          <w:sz w:val="28"/>
          <w:szCs w:val="28"/>
          <w:lang w:val="en-GB"/>
        </w:rPr>
        <w:t xml:space="preserve">both </w:t>
      </w:r>
      <w:r w:rsidR="00F408AA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technically feasible and </w:t>
      </w:r>
      <w:r w:rsidR="00A21CCA">
        <w:rPr>
          <w:rFonts w:ascii="Times New Roman" w:hAnsi="Times New Roman" w:cs="Times New Roman"/>
          <w:sz w:val="28"/>
          <w:szCs w:val="28"/>
          <w:lang w:val="en-GB"/>
        </w:rPr>
        <w:t>economically attractive</w:t>
      </w:r>
      <w:r w:rsidR="00A047E0">
        <w:rPr>
          <w:rFonts w:ascii="Times New Roman" w:hAnsi="Times New Roman" w:cs="Times New Roman"/>
          <w:sz w:val="28"/>
          <w:szCs w:val="28"/>
          <w:lang w:val="en-GB"/>
        </w:rPr>
        <w:t xml:space="preserve"> at the country and regional level</w:t>
      </w:r>
      <w:r w:rsidR="0020182F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</w:p>
    <w:p w14:paraId="433A268E" w14:textId="77777777" w:rsidR="00CB6F13" w:rsidRDefault="00CB6F13" w:rsidP="00417209">
      <w:pPr>
        <w:spacing w:line="12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43B32F82" w14:textId="43317927" w:rsidR="00764E2A" w:rsidRDefault="004A5A93" w:rsidP="00E374BB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C</w:t>
      </w:r>
      <w:r w:rsidR="00E374BB">
        <w:rPr>
          <w:rFonts w:ascii="Times New Roman" w:hAnsi="Times New Roman" w:cs="Times New Roman"/>
          <w:sz w:val="28"/>
          <w:szCs w:val="28"/>
          <w:lang w:val="en-GB"/>
        </w:rPr>
        <w:t xml:space="preserve">onsistent with </w:t>
      </w:r>
      <w:r w:rsidR="00B205C0">
        <w:rPr>
          <w:rFonts w:ascii="Times New Roman" w:hAnsi="Times New Roman" w:cs="Times New Roman"/>
          <w:sz w:val="28"/>
          <w:szCs w:val="28"/>
          <w:lang w:val="en-GB"/>
        </w:rPr>
        <w:t xml:space="preserve">our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previous </w:t>
      </w:r>
      <w:r w:rsidR="00B205C0">
        <w:rPr>
          <w:rFonts w:ascii="Times New Roman" w:hAnsi="Times New Roman" w:cs="Times New Roman"/>
          <w:sz w:val="28"/>
          <w:szCs w:val="28"/>
          <w:lang w:val="en-GB"/>
        </w:rPr>
        <w:t>finding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s, </w:t>
      </w:r>
      <w:r w:rsidR="0099634F"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r</w:t>
      </w:r>
      <w:r w:rsidR="00823B7D"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enewable</w:t>
      </w:r>
      <w:r w:rsidR="00823B7D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energy and energy efficiency combined </w:t>
      </w:r>
      <w:r w:rsidR="00823B7D"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provide</w:t>
      </w:r>
      <w:r w:rsidR="00352564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831C6">
        <w:rPr>
          <w:rFonts w:ascii="Times New Roman" w:hAnsi="Times New Roman" w:cs="Times New Roman"/>
          <w:noProof/>
          <w:sz w:val="28"/>
          <w:szCs w:val="28"/>
          <w:lang w:val="en-GB"/>
        </w:rPr>
        <w:t>the most</w:t>
      </w:r>
      <w:r w:rsidR="004831C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9634F">
        <w:rPr>
          <w:rFonts w:ascii="Times New Roman" w:hAnsi="Times New Roman" w:cs="Times New Roman"/>
          <w:sz w:val="28"/>
          <w:szCs w:val="28"/>
          <w:lang w:val="en-GB"/>
        </w:rPr>
        <w:t>cost-effective</w:t>
      </w:r>
      <w:r w:rsidR="00823B7D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pathway to ach</w:t>
      </w:r>
      <w:r w:rsidR="006F57C6">
        <w:rPr>
          <w:rFonts w:ascii="Times New Roman" w:hAnsi="Times New Roman" w:cs="Times New Roman"/>
          <w:sz w:val="28"/>
          <w:szCs w:val="28"/>
          <w:lang w:val="en-GB"/>
        </w:rPr>
        <w:t xml:space="preserve">ieve 90% of reductions </w:t>
      </w:r>
      <w:r w:rsidR="00E1565A">
        <w:rPr>
          <w:rFonts w:ascii="Times New Roman" w:hAnsi="Times New Roman" w:cs="Times New Roman"/>
          <w:sz w:val="28"/>
          <w:szCs w:val="28"/>
          <w:lang w:val="en-GB"/>
        </w:rPr>
        <w:t>required</w:t>
      </w:r>
      <w:r w:rsidR="006F57C6">
        <w:rPr>
          <w:rFonts w:ascii="Times New Roman" w:hAnsi="Times New Roman" w:cs="Times New Roman"/>
          <w:sz w:val="28"/>
          <w:szCs w:val="28"/>
          <w:lang w:val="en-GB"/>
        </w:rPr>
        <w:t xml:space="preserve"> to meet the well below 2 </w:t>
      </w:r>
      <w:r w:rsidR="000A31CC">
        <w:rPr>
          <w:rFonts w:ascii="Times New Roman" w:hAnsi="Times New Roman" w:cs="Times New Roman"/>
          <w:sz w:val="28"/>
          <w:szCs w:val="28"/>
          <w:lang w:val="en-GB"/>
        </w:rPr>
        <w:t xml:space="preserve">degrees </w:t>
      </w:r>
      <w:r w:rsidR="006F57C6">
        <w:rPr>
          <w:rFonts w:ascii="Times New Roman" w:hAnsi="Times New Roman" w:cs="Times New Roman"/>
          <w:sz w:val="28"/>
          <w:szCs w:val="28"/>
          <w:lang w:val="en-GB"/>
        </w:rPr>
        <w:t>objectives of the Paris Agreement.</w:t>
      </w:r>
      <w:r w:rsidR="008D04F7" w:rsidRPr="008D04F7">
        <w:t xml:space="preserve"> </w:t>
      </w:r>
      <w:r w:rsidR="008D04F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374BB">
        <w:rPr>
          <w:rFonts w:ascii="Times New Roman" w:hAnsi="Times New Roman" w:cs="Times New Roman"/>
          <w:sz w:val="28"/>
          <w:szCs w:val="28"/>
          <w:lang w:val="en-GB"/>
        </w:rPr>
        <w:t xml:space="preserve">To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attain </w:t>
      </w:r>
      <w:r w:rsidR="00E374BB">
        <w:rPr>
          <w:rFonts w:ascii="Times New Roman" w:hAnsi="Times New Roman" w:cs="Times New Roman"/>
          <w:sz w:val="28"/>
          <w:szCs w:val="28"/>
          <w:lang w:val="en-GB"/>
        </w:rPr>
        <w:t>this, r</w:t>
      </w:r>
      <w:r w:rsidR="008D04F7" w:rsidRPr="008D04F7">
        <w:rPr>
          <w:rFonts w:ascii="Times New Roman" w:hAnsi="Times New Roman" w:cs="Times New Roman"/>
          <w:sz w:val="28"/>
          <w:szCs w:val="28"/>
          <w:lang w:val="en-GB"/>
        </w:rPr>
        <w:t>enewable energy need</w:t>
      </w:r>
      <w:r w:rsidR="00B471E5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8D04F7" w:rsidRPr="008D04F7">
        <w:rPr>
          <w:rFonts w:ascii="Times New Roman" w:hAnsi="Times New Roman" w:cs="Times New Roman"/>
          <w:sz w:val="28"/>
          <w:szCs w:val="28"/>
          <w:lang w:val="en-GB"/>
        </w:rPr>
        <w:t xml:space="preserve"> to increase to two-thirds of </w:t>
      </w:r>
      <w:r w:rsidR="008D04F7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Total Final Energy Consumption </w:t>
      </w:r>
      <w:r w:rsidR="008D04F7">
        <w:rPr>
          <w:rFonts w:ascii="Times New Roman" w:hAnsi="Times New Roman" w:cs="Times New Roman"/>
          <w:sz w:val="28"/>
          <w:szCs w:val="28"/>
          <w:lang w:val="en-GB"/>
        </w:rPr>
        <w:t>(TFEC) by 2050</w:t>
      </w:r>
      <w:r w:rsidR="008D04F7" w:rsidRPr="008D04F7">
        <w:rPr>
          <w:rFonts w:ascii="Times New Roman" w:hAnsi="Times New Roman" w:cs="Times New Roman"/>
          <w:sz w:val="28"/>
          <w:szCs w:val="28"/>
          <w:lang w:val="en-GB"/>
        </w:rPr>
        <w:t>.</w:t>
      </w:r>
      <w:r w:rsidR="00B471E5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374BB">
        <w:rPr>
          <w:rFonts w:ascii="Times New Roman" w:hAnsi="Times New Roman" w:cs="Times New Roman"/>
          <w:sz w:val="28"/>
          <w:szCs w:val="28"/>
          <w:lang w:val="en-GB"/>
        </w:rPr>
        <w:t>And f</w:t>
      </w:r>
      <w:r w:rsidR="00B471E5">
        <w:rPr>
          <w:rFonts w:ascii="Times New Roman" w:hAnsi="Times New Roman" w:cs="Times New Roman"/>
          <w:sz w:val="28"/>
          <w:szCs w:val="28"/>
          <w:lang w:val="en-GB"/>
        </w:rPr>
        <w:t>or this to happen, r</w:t>
      </w:r>
      <w:r w:rsidR="00A01C8F">
        <w:rPr>
          <w:rFonts w:ascii="Times New Roman" w:hAnsi="Times New Roman" w:cs="Times New Roman"/>
          <w:sz w:val="28"/>
          <w:szCs w:val="28"/>
          <w:lang w:val="en-GB"/>
        </w:rPr>
        <w:t>enewables</w:t>
      </w:r>
      <w:r w:rsidR="00A01C8F" w:rsidRPr="008D04F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471E5">
        <w:rPr>
          <w:rFonts w:ascii="Times New Roman" w:hAnsi="Times New Roman" w:cs="Times New Roman"/>
          <w:sz w:val="28"/>
          <w:szCs w:val="28"/>
          <w:lang w:val="en-GB"/>
        </w:rPr>
        <w:t xml:space="preserve">would </w:t>
      </w:r>
      <w:r w:rsidR="00CF605D">
        <w:rPr>
          <w:rFonts w:ascii="Times New Roman" w:hAnsi="Times New Roman" w:cs="Times New Roman"/>
          <w:sz w:val="28"/>
          <w:szCs w:val="28"/>
          <w:lang w:val="en-GB"/>
        </w:rPr>
        <w:t>have to</w:t>
      </w:r>
      <w:r w:rsidR="00CF605D" w:rsidRPr="008D04F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8D04F7"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be scaled</w:t>
      </w:r>
      <w:r w:rsidR="008D04F7" w:rsidRPr="008D04F7">
        <w:rPr>
          <w:rFonts w:ascii="Times New Roman" w:hAnsi="Times New Roman" w:cs="Times New Roman"/>
          <w:sz w:val="28"/>
          <w:szCs w:val="28"/>
          <w:lang w:val="en-GB"/>
        </w:rPr>
        <w:t xml:space="preserve"> up at least six times faster </w:t>
      </w:r>
      <w:r w:rsidR="00CF605D">
        <w:rPr>
          <w:rFonts w:ascii="Times New Roman" w:hAnsi="Times New Roman" w:cs="Times New Roman"/>
          <w:sz w:val="28"/>
          <w:szCs w:val="28"/>
          <w:lang w:val="en-GB"/>
        </w:rPr>
        <w:t xml:space="preserve">than </w:t>
      </w:r>
      <w:r w:rsidR="00A01C8F">
        <w:rPr>
          <w:rFonts w:ascii="Times New Roman" w:hAnsi="Times New Roman" w:cs="Times New Roman"/>
          <w:sz w:val="28"/>
          <w:szCs w:val="28"/>
          <w:lang w:val="en-GB"/>
        </w:rPr>
        <w:t xml:space="preserve">in </w:t>
      </w:r>
      <w:r w:rsidR="008D04F7">
        <w:rPr>
          <w:rFonts w:ascii="Times New Roman" w:hAnsi="Times New Roman" w:cs="Times New Roman"/>
          <w:sz w:val="28"/>
          <w:szCs w:val="28"/>
          <w:lang w:val="en-GB"/>
        </w:rPr>
        <w:t>recent years</w:t>
      </w:r>
      <w:r w:rsidR="001F6E6C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7310D8">
        <w:rPr>
          <w:rFonts w:ascii="Times New Roman" w:hAnsi="Times New Roman" w:cs="Times New Roman"/>
          <w:sz w:val="28"/>
          <w:szCs w:val="28"/>
          <w:lang w:val="en-GB"/>
        </w:rPr>
        <w:t>T</w:t>
      </w:r>
      <w:r w:rsidR="007310D8" w:rsidRPr="007310D8">
        <w:rPr>
          <w:rFonts w:ascii="Times New Roman" w:hAnsi="Times New Roman" w:cs="Times New Roman"/>
          <w:sz w:val="28"/>
          <w:szCs w:val="28"/>
          <w:lang w:val="en-GB"/>
        </w:rPr>
        <w:t>he share of electricity consumed in end-use sectors would need to double from approximately 20% in 2015 to 40% in 2050</w:t>
      </w:r>
      <w:r w:rsidR="007310D8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965D76">
        <w:rPr>
          <w:rFonts w:ascii="Times New Roman" w:hAnsi="Times New Roman" w:cs="Times New Roman"/>
          <w:sz w:val="28"/>
          <w:szCs w:val="28"/>
          <w:lang w:val="en-GB"/>
        </w:rPr>
        <w:t xml:space="preserve">By 2050, the share of renewables in all countries 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should </w:t>
      </w:r>
      <w:r w:rsidR="00965D76">
        <w:rPr>
          <w:rFonts w:ascii="Times New Roman" w:hAnsi="Times New Roman" w:cs="Times New Roman"/>
          <w:sz w:val="28"/>
          <w:szCs w:val="28"/>
          <w:lang w:val="en-GB"/>
        </w:rPr>
        <w:t xml:space="preserve">exceed 40% and 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in </w:t>
      </w:r>
      <w:r w:rsidR="00965D76">
        <w:rPr>
          <w:rFonts w:ascii="Times New Roman" w:hAnsi="Times New Roman" w:cs="Times New Roman"/>
          <w:sz w:val="28"/>
          <w:szCs w:val="28"/>
          <w:lang w:val="en-GB"/>
        </w:rPr>
        <w:t xml:space="preserve">many 60%, with </w:t>
      </w:r>
      <w:r w:rsidR="00417209">
        <w:rPr>
          <w:rFonts w:ascii="Times New Roman" w:hAnsi="Times New Roman" w:cs="Times New Roman"/>
          <w:sz w:val="28"/>
          <w:szCs w:val="28"/>
          <w:lang w:val="en-GB"/>
        </w:rPr>
        <w:t xml:space="preserve">very </w:t>
      </w:r>
      <w:r w:rsidR="00965D76">
        <w:rPr>
          <w:rFonts w:ascii="Times New Roman" w:hAnsi="Times New Roman" w:cs="Times New Roman"/>
          <w:sz w:val="28"/>
          <w:szCs w:val="28"/>
          <w:lang w:val="en-GB"/>
        </w:rPr>
        <w:t>few exceptions.</w:t>
      </w:r>
      <w:r w:rsidR="00BC7453">
        <w:rPr>
          <w:rFonts w:ascii="Times New Roman" w:hAnsi="Times New Roman" w:cs="Times New Roman"/>
          <w:sz w:val="28"/>
          <w:szCs w:val="28"/>
          <w:lang w:val="en-GB"/>
        </w:rPr>
        <w:t xml:space="preserve"> In parallel energy efficiency </w:t>
      </w:r>
      <w:proofErr w:type="gramStart"/>
      <w:r w:rsidR="00BC7453">
        <w:rPr>
          <w:rFonts w:ascii="Times New Roman" w:hAnsi="Times New Roman" w:cs="Times New Roman"/>
          <w:sz w:val="28"/>
          <w:szCs w:val="28"/>
          <w:lang w:val="en-GB"/>
        </w:rPr>
        <w:t>has to</w:t>
      </w:r>
      <w:proofErr w:type="gramEnd"/>
      <w:r w:rsidR="00BC7453">
        <w:rPr>
          <w:rFonts w:ascii="Times New Roman" w:hAnsi="Times New Roman" w:cs="Times New Roman"/>
          <w:sz w:val="28"/>
          <w:szCs w:val="28"/>
          <w:lang w:val="en-GB"/>
        </w:rPr>
        <w:t xml:space="preserve"> be scaled up to bring energy demand almost back to current levels</w:t>
      </w:r>
      <w:r w:rsidR="00417209">
        <w:rPr>
          <w:rFonts w:ascii="Times New Roman" w:hAnsi="Times New Roman" w:cs="Times New Roman"/>
          <w:sz w:val="28"/>
          <w:szCs w:val="28"/>
          <w:lang w:val="en-GB"/>
        </w:rPr>
        <w:t>, and I am sure my friend Fatih will talk much more about that</w:t>
      </w:r>
      <w:r w:rsidR="00BC7453">
        <w:rPr>
          <w:rFonts w:ascii="Times New Roman" w:hAnsi="Times New Roman" w:cs="Times New Roman"/>
          <w:sz w:val="28"/>
          <w:szCs w:val="28"/>
          <w:lang w:val="en-GB"/>
        </w:rPr>
        <w:t>.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 With the rapid progress are seeing today, we feel this scenario is achievable with political will and informed decision making. </w:t>
      </w:r>
    </w:p>
    <w:p w14:paraId="41C9E8A3" w14:textId="77777777" w:rsidR="00764E2A" w:rsidRDefault="00764E2A" w:rsidP="00417209">
      <w:pPr>
        <w:spacing w:line="12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60796BC3" w14:textId="4409B8B9" w:rsidR="004A5A93" w:rsidRDefault="00F16DD0" w:rsidP="006F57C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lastRenderedPageBreak/>
        <w:t>However, the energy transition is no longer just about accelerat</w:t>
      </w:r>
      <w:r w:rsidR="004A5A93">
        <w:rPr>
          <w:rFonts w:ascii="Times New Roman" w:hAnsi="Times New Roman" w:cs="Times New Roman"/>
          <w:sz w:val="28"/>
          <w:szCs w:val="28"/>
          <w:lang w:val="en-GB"/>
        </w:rPr>
        <w:t>ing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the deployment of renewable technologies, it is </w:t>
      </w:r>
      <w:r w:rsidR="004A5A93">
        <w:rPr>
          <w:rFonts w:ascii="Times New Roman" w:hAnsi="Times New Roman" w:cs="Times New Roman"/>
          <w:sz w:val="28"/>
          <w:szCs w:val="28"/>
          <w:lang w:val="en-GB"/>
        </w:rPr>
        <w:t>increasingly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about how renewables can fuel economic growth, create employment and prosperity at large</w:t>
      </w:r>
      <w:r w:rsidR="004A5A93">
        <w:rPr>
          <w:rFonts w:ascii="Times New Roman" w:hAnsi="Times New Roman" w:cs="Times New Roman"/>
          <w:sz w:val="28"/>
          <w:szCs w:val="28"/>
          <w:lang w:val="en-GB"/>
        </w:rPr>
        <w:t xml:space="preserve"> in an age of economic constraint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. In this regard, </w:t>
      </w:r>
      <w:r w:rsidR="004A5A93">
        <w:rPr>
          <w:rFonts w:ascii="Times New Roman" w:hAnsi="Times New Roman" w:cs="Times New Roman"/>
          <w:sz w:val="28"/>
          <w:szCs w:val="28"/>
          <w:lang w:val="en-GB"/>
        </w:rPr>
        <w:t xml:space="preserve">our </w:t>
      </w:r>
      <w:r w:rsidR="004A5A93" w:rsidRPr="00716D19">
        <w:rPr>
          <w:rFonts w:ascii="Times New Roman" w:hAnsi="Times New Roman" w:cs="Times New Roman"/>
          <w:i/>
          <w:sz w:val="28"/>
          <w:szCs w:val="28"/>
          <w:lang w:val="en-GB"/>
        </w:rPr>
        <w:t xml:space="preserve">2050 </w:t>
      </w:r>
      <w:r w:rsidR="00716D19">
        <w:rPr>
          <w:rFonts w:ascii="Times New Roman" w:hAnsi="Times New Roman" w:cs="Times New Roman"/>
          <w:i/>
          <w:sz w:val="28"/>
          <w:szCs w:val="28"/>
          <w:lang w:val="en-GB"/>
        </w:rPr>
        <w:t>R</w:t>
      </w:r>
      <w:r w:rsidR="004A5A93" w:rsidRPr="00716D19">
        <w:rPr>
          <w:rFonts w:ascii="Times New Roman" w:hAnsi="Times New Roman" w:cs="Times New Roman"/>
          <w:i/>
          <w:sz w:val="28"/>
          <w:szCs w:val="28"/>
          <w:lang w:val="en-GB"/>
        </w:rPr>
        <w:t>oadmap</w:t>
      </w:r>
      <w:r w:rsidR="00E374BB" w:rsidRPr="00E374BB">
        <w:rPr>
          <w:rFonts w:ascii="Times New Roman" w:hAnsi="Times New Roman" w:cs="Times New Roman"/>
          <w:sz w:val="28"/>
          <w:szCs w:val="28"/>
          <w:lang w:val="en-GB"/>
        </w:rPr>
        <w:t xml:space="preserve"> includes new in-depth </w:t>
      </w:r>
      <w:r w:rsidR="00E374BB">
        <w:rPr>
          <w:rFonts w:ascii="Times New Roman" w:hAnsi="Times New Roman" w:cs="Times New Roman"/>
          <w:sz w:val="28"/>
          <w:szCs w:val="28"/>
          <w:lang w:val="en-GB"/>
        </w:rPr>
        <w:t>examination</w:t>
      </w:r>
      <w:r w:rsidR="00E374BB" w:rsidRPr="00E374BB">
        <w:rPr>
          <w:rFonts w:ascii="Times New Roman" w:hAnsi="Times New Roman" w:cs="Times New Roman"/>
          <w:sz w:val="28"/>
          <w:szCs w:val="28"/>
          <w:lang w:val="en-GB"/>
        </w:rPr>
        <w:t xml:space="preserve"> of the socio-economic benefi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ts </w:t>
      </w:r>
      <w:r w:rsidR="004A5A93">
        <w:rPr>
          <w:rFonts w:ascii="Times New Roman" w:hAnsi="Times New Roman" w:cs="Times New Roman"/>
          <w:sz w:val="28"/>
          <w:szCs w:val="28"/>
          <w:lang w:val="en-GB"/>
        </w:rPr>
        <w:t xml:space="preserve">of energy transformation which </w:t>
      </w:r>
      <w:r w:rsidR="00716D19">
        <w:rPr>
          <w:rFonts w:ascii="Times New Roman" w:hAnsi="Times New Roman" w:cs="Times New Roman"/>
          <w:sz w:val="28"/>
          <w:szCs w:val="28"/>
          <w:lang w:val="en-GB"/>
        </w:rPr>
        <w:t xml:space="preserve">outlines </w:t>
      </w:r>
      <w:r w:rsidR="00CB6F13">
        <w:rPr>
          <w:rFonts w:ascii="Times New Roman" w:hAnsi="Times New Roman" w:cs="Times New Roman"/>
          <w:sz w:val="28"/>
          <w:szCs w:val="28"/>
          <w:lang w:val="en-GB"/>
        </w:rPr>
        <w:t xml:space="preserve">in detail </w:t>
      </w:r>
      <w:r w:rsidR="004A5A93">
        <w:rPr>
          <w:rFonts w:ascii="Times New Roman" w:hAnsi="Times New Roman" w:cs="Times New Roman"/>
          <w:sz w:val="28"/>
          <w:szCs w:val="28"/>
          <w:lang w:val="en-GB"/>
        </w:rPr>
        <w:t xml:space="preserve">the economic case </w:t>
      </w:r>
      <w:r w:rsidR="00AE10A3">
        <w:rPr>
          <w:rFonts w:ascii="Times New Roman" w:hAnsi="Times New Roman" w:cs="Times New Roman"/>
          <w:sz w:val="28"/>
          <w:szCs w:val="28"/>
          <w:lang w:val="en-GB"/>
        </w:rPr>
        <w:t xml:space="preserve">that </w:t>
      </w:r>
      <w:r w:rsidR="00CB6F13">
        <w:rPr>
          <w:rFonts w:ascii="Times New Roman" w:hAnsi="Times New Roman" w:cs="Times New Roman"/>
          <w:sz w:val="28"/>
          <w:szCs w:val="28"/>
          <w:lang w:val="en-GB"/>
        </w:rPr>
        <w:t>underpins it</w:t>
      </w:r>
      <w:r w:rsidR="004A5A93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</w:p>
    <w:p w14:paraId="74C05C62" w14:textId="77777777" w:rsidR="00716D19" w:rsidRDefault="00716D19" w:rsidP="00417209">
      <w:pPr>
        <w:spacing w:line="12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81D2B59" w14:textId="45FF5C6A" w:rsidR="00CB6F13" w:rsidRDefault="00965D76" w:rsidP="006F57C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In terms of costs and benefits, the energy transformation makes compelling economic sense. </w:t>
      </w:r>
      <w:r w:rsidR="00AE10A3">
        <w:rPr>
          <w:rFonts w:ascii="Times New Roman" w:hAnsi="Times New Roman" w:cs="Times New Roman"/>
          <w:sz w:val="28"/>
          <w:szCs w:val="28"/>
          <w:lang w:val="en-GB"/>
        </w:rPr>
        <w:t>The additional costs of comprehensive long-term energy transition would amount to USD 1.7 trillion annually in 2050. However, just gains in human</w:t>
      </w:r>
      <w:r w:rsidR="00AE10A3" w:rsidRPr="00716D19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716D19" w:rsidRPr="00716D19">
        <w:rPr>
          <w:rFonts w:ascii="Times New Roman" w:hAnsi="Times New Roman" w:cs="Times New Roman"/>
          <w:sz w:val="28"/>
          <w:szCs w:val="28"/>
          <w:lang w:val="en-GB"/>
        </w:rPr>
        <w:t xml:space="preserve">health </w:t>
      </w:r>
      <w:r w:rsidR="00AE10A3">
        <w:rPr>
          <w:rFonts w:ascii="Times New Roman" w:hAnsi="Times New Roman" w:cs="Times New Roman"/>
          <w:sz w:val="28"/>
          <w:szCs w:val="28"/>
          <w:lang w:val="en-GB"/>
        </w:rPr>
        <w:t xml:space="preserve">and lower CO2 emissions would generate savings of USD 6 trillion annually by 2050, an amount over three times larger than the additional cost of decarbonisation. </w:t>
      </w:r>
    </w:p>
    <w:p w14:paraId="13A91D4D" w14:textId="77777777" w:rsidR="00CB6F13" w:rsidRDefault="00CB6F13" w:rsidP="00417209">
      <w:pPr>
        <w:spacing w:line="12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28E74AA" w14:textId="29D5FDB2" w:rsidR="00AA5F91" w:rsidRDefault="00716D19" w:rsidP="00AA5F91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In addition, th</w:t>
      </w:r>
      <w:r w:rsidR="00AA5F91">
        <w:rPr>
          <w:rFonts w:ascii="Times New Roman" w:hAnsi="Times New Roman" w:cs="Times New Roman"/>
          <w:sz w:val="28"/>
          <w:szCs w:val="28"/>
          <w:lang w:val="en-GB"/>
        </w:rPr>
        <w:t>e energy transformation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>stimulate</w:t>
      </w:r>
      <w:r w:rsidR="00AE10A3">
        <w:rPr>
          <w:rFonts w:ascii="Times New Roman" w:hAnsi="Times New Roman" w:cs="Times New Roman"/>
          <w:sz w:val="28"/>
          <w:szCs w:val="28"/>
          <w:lang w:val="en-GB"/>
        </w:rPr>
        <w:t>s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new 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additional economic activity. </w:t>
      </w:r>
      <w:r w:rsidR="00965D76">
        <w:rPr>
          <w:rFonts w:ascii="Times New Roman" w:hAnsi="Times New Roman" w:cs="Times New Roman"/>
          <w:sz w:val="28"/>
          <w:szCs w:val="28"/>
          <w:lang w:val="en-GB"/>
        </w:rPr>
        <w:t>Across the world economy,</w:t>
      </w:r>
      <w:r w:rsidR="00965D76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GDP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can grow </w:t>
      </w:r>
      <w:r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to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be 1% higher than the business-as-usual case in 2050.</w:t>
      </w:r>
      <w:r w:rsidR="00AA5F91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A5F91" w:rsidRPr="00AA5F91">
        <w:rPr>
          <w:rFonts w:ascii="Times New Roman" w:hAnsi="Times New Roman" w:cs="Times New Roman"/>
          <w:sz w:val="28"/>
          <w:szCs w:val="28"/>
          <w:lang w:val="en-GB"/>
        </w:rPr>
        <w:t xml:space="preserve">The cumulative gain through </w:t>
      </w:r>
      <w:r w:rsidR="00AA5F91">
        <w:rPr>
          <w:rFonts w:ascii="Times New Roman" w:hAnsi="Times New Roman" w:cs="Times New Roman"/>
          <w:sz w:val="28"/>
          <w:szCs w:val="28"/>
          <w:lang w:val="en-GB"/>
        </w:rPr>
        <w:t>this increase</w:t>
      </w:r>
      <w:r w:rsidR="00AA5F91" w:rsidRPr="00AA5F91">
        <w:rPr>
          <w:rFonts w:ascii="Times New Roman" w:hAnsi="Times New Roman" w:cs="Times New Roman"/>
          <w:sz w:val="28"/>
          <w:szCs w:val="28"/>
          <w:lang w:val="en-GB"/>
        </w:rPr>
        <w:t xml:space="preserve"> will amount to USD 52 trillion from now till 2050.</w:t>
      </w:r>
      <w:r w:rsidRPr="00716D19">
        <w:t xml:space="preserve"> </w:t>
      </w:r>
      <w:r w:rsidR="00AA5F91">
        <w:rPr>
          <w:rFonts w:ascii="Times New Roman" w:hAnsi="Times New Roman" w:cs="Times New Roman"/>
          <w:sz w:val="28"/>
          <w:szCs w:val="28"/>
          <w:lang w:val="en-GB"/>
        </w:rPr>
        <w:t>R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enewable energy jobs would reach </w:t>
      </w:r>
      <w:r w:rsidR="00965D76">
        <w:rPr>
          <w:rFonts w:ascii="Times New Roman" w:hAnsi="Times New Roman" w:cs="Times New Roman"/>
          <w:sz w:val="28"/>
          <w:szCs w:val="28"/>
          <w:lang w:val="en-GB"/>
        </w:rPr>
        <w:t xml:space="preserve">nearly </w:t>
      </w:r>
      <w:r>
        <w:rPr>
          <w:rFonts w:ascii="Times New Roman" w:hAnsi="Times New Roman" w:cs="Times New Roman"/>
          <w:sz w:val="28"/>
          <w:szCs w:val="28"/>
          <w:lang w:val="en-GB"/>
        </w:rPr>
        <w:t>2</w:t>
      </w:r>
      <w:r w:rsidR="00965D76">
        <w:rPr>
          <w:rFonts w:ascii="Times New Roman" w:hAnsi="Times New Roman" w:cs="Times New Roman"/>
          <w:sz w:val="28"/>
          <w:szCs w:val="28"/>
          <w:lang w:val="en-GB"/>
        </w:rPr>
        <w:t>9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million in 2050. I</w:t>
      </w:r>
      <w:r w:rsidRPr="00716D19">
        <w:rPr>
          <w:rFonts w:ascii="Times New Roman" w:hAnsi="Times New Roman" w:cs="Times New Roman"/>
          <w:sz w:val="28"/>
          <w:szCs w:val="28"/>
          <w:lang w:val="en-GB"/>
        </w:rPr>
        <w:t>mportantly, the benefits of the transformation go well beyond GDP</w:t>
      </w:r>
      <w:r w:rsidR="00AA5F91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A5F91" w:rsidRPr="00AA5F91">
        <w:rPr>
          <w:rFonts w:ascii="Times New Roman" w:hAnsi="Times New Roman" w:cs="Times New Roman"/>
          <w:sz w:val="28"/>
          <w:szCs w:val="28"/>
          <w:lang w:val="en-GB"/>
        </w:rPr>
        <w:t>and include social and environmental ben</w:t>
      </w:r>
      <w:r w:rsidR="00AA5F91">
        <w:rPr>
          <w:rFonts w:ascii="Times New Roman" w:hAnsi="Times New Roman" w:cs="Times New Roman"/>
          <w:sz w:val="28"/>
          <w:szCs w:val="28"/>
          <w:lang w:val="en-GB"/>
        </w:rPr>
        <w:t xml:space="preserve">efits such </w:t>
      </w:r>
      <w:r w:rsidR="00AA5F91" w:rsidRPr="00AA5F91">
        <w:rPr>
          <w:rFonts w:ascii="Times New Roman" w:hAnsi="Times New Roman" w:cs="Times New Roman"/>
          <w:sz w:val="28"/>
          <w:szCs w:val="28"/>
          <w:lang w:val="en-GB"/>
        </w:rPr>
        <w:t>as health benefits from reduced air pollut</w:t>
      </w:r>
      <w:r w:rsidR="00AA5F91">
        <w:rPr>
          <w:rFonts w:ascii="Times New Roman" w:hAnsi="Times New Roman" w:cs="Times New Roman"/>
          <w:sz w:val="28"/>
          <w:szCs w:val="28"/>
          <w:lang w:val="en-GB"/>
        </w:rPr>
        <w:t xml:space="preserve">ion and reduced climate impacts. </w:t>
      </w:r>
      <w:r w:rsidRPr="00716D19">
        <w:rPr>
          <w:rFonts w:ascii="Times New Roman" w:hAnsi="Times New Roman" w:cs="Times New Roman"/>
          <w:sz w:val="28"/>
          <w:szCs w:val="28"/>
          <w:lang w:val="en-GB"/>
        </w:rPr>
        <w:t>Our findings point to a 15% improvement in welfare in 2050</w:t>
      </w:r>
      <w:r w:rsidR="00AA5F91">
        <w:rPr>
          <w:rFonts w:ascii="Times New Roman" w:hAnsi="Times New Roman" w:cs="Times New Roman"/>
          <w:sz w:val="28"/>
          <w:szCs w:val="28"/>
          <w:lang w:val="en-GB"/>
        </w:rPr>
        <w:t xml:space="preserve"> compared to the current trajectory. </w:t>
      </w:r>
    </w:p>
    <w:p w14:paraId="6E8C2088" w14:textId="77777777" w:rsidR="00AA5F91" w:rsidRDefault="00AA5F91" w:rsidP="00AA5F91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205E5D5" w14:textId="44EF9ABA" w:rsidR="00F8401A" w:rsidRDefault="00AA5F91" w:rsidP="00417209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AA5F91">
        <w:rPr>
          <w:rFonts w:ascii="Times New Roman" w:hAnsi="Times New Roman" w:cs="Times New Roman"/>
          <w:sz w:val="28"/>
          <w:szCs w:val="28"/>
          <w:lang w:val="en-GB"/>
        </w:rPr>
        <w:lastRenderedPageBreak/>
        <w:t xml:space="preserve">At the regional level, the outcome of the energy transition depends on regional ambition </w:t>
      </w:r>
      <w:r w:rsidR="0076683E">
        <w:rPr>
          <w:rFonts w:ascii="Times New Roman" w:hAnsi="Times New Roman" w:cs="Times New Roman"/>
          <w:sz w:val="28"/>
          <w:szCs w:val="28"/>
          <w:lang w:val="en-GB"/>
        </w:rPr>
        <w:t xml:space="preserve">and </w:t>
      </w:r>
      <w:r w:rsidRPr="00AA5F91">
        <w:rPr>
          <w:rFonts w:ascii="Times New Roman" w:hAnsi="Times New Roman" w:cs="Times New Roman"/>
          <w:sz w:val="28"/>
          <w:szCs w:val="28"/>
          <w:lang w:val="en-GB"/>
        </w:rPr>
        <w:t>socioeconomic structures. Despite fluctuations in GDP and employment, welfare will improve significantly in all regions</w:t>
      </w:r>
      <w:r w:rsidR="00716D19" w:rsidRPr="005E1DB0">
        <w:rPr>
          <w:rFonts w:ascii="Times New Roman" w:hAnsi="Times New Roman" w:cs="Times New Roman"/>
          <w:sz w:val="28"/>
          <w:szCs w:val="28"/>
          <w:lang w:val="en-GB"/>
        </w:rPr>
        <w:t>. While there will be fewer jobs in the fossil fuel industry, holistic policies can create many more employment opportunities in renewable en</w:t>
      </w:r>
      <w:r w:rsidR="00716D19">
        <w:rPr>
          <w:rFonts w:ascii="Times New Roman" w:hAnsi="Times New Roman" w:cs="Times New Roman"/>
          <w:sz w:val="28"/>
          <w:szCs w:val="28"/>
          <w:lang w:val="en-GB"/>
        </w:rPr>
        <w:t>ergy and energy efficiency</w:t>
      </w:r>
      <w:r w:rsidR="00716D19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resulting in a net gain of 11 million jobs</w:t>
      </w:r>
      <w:r w:rsidR="00BC7453">
        <w:rPr>
          <w:rFonts w:ascii="Times New Roman" w:hAnsi="Times New Roman" w:cs="Times New Roman"/>
          <w:sz w:val="28"/>
          <w:szCs w:val="28"/>
          <w:lang w:val="en-GB"/>
        </w:rPr>
        <w:t xml:space="preserve"> in the energy sector</w:t>
      </w:r>
      <w:r w:rsidR="00716D19" w:rsidRPr="005E1DB0">
        <w:rPr>
          <w:rFonts w:ascii="Times New Roman" w:hAnsi="Times New Roman" w:cs="Times New Roman"/>
          <w:sz w:val="28"/>
          <w:szCs w:val="28"/>
          <w:lang w:val="en-GB"/>
        </w:rPr>
        <w:t>.</w:t>
      </w:r>
      <w:r w:rsidR="00716D19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370FBA19" w14:textId="77777777" w:rsidR="00417209" w:rsidRDefault="00417209" w:rsidP="00417209">
      <w:pPr>
        <w:spacing w:line="12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D78E5E7" w14:textId="080C222E" w:rsidR="004A1355" w:rsidRDefault="007310D8" w:rsidP="007310D8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It </w:t>
      </w:r>
      <w:r w:rsidR="00F8401A" w:rsidRPr="00F8401A">
        <w:rPr>
          <w:rFonts w:ascii="Times New Roman" w:hAnsi="Times New Roman" w:cs="Times New Roman"/>
          <w:sz w:val="28"/>
          <w:szCs w:val="28"/>
          <w:lang w:val="en-GB"/>
        </w:rPr>
        <w:t>is crucial that we take a proactive, broad and inclusive approach to harness t</w:t>
      </w:r>
      <w:r w:rsidR="007C3960">
        <w:rPr>
          <w:rFonts w:ascii="Times New Roman" w:hAnsi="Times New Roman" w:cs="Times New Roman"/>
          <w:sz w:val="28"/>
          <w:szCs w:val="28"/>
          <w:lang w:val="en-GB"/>
        </w:rPr>
        <w:t>he</w:t>
      </w:r>
      <w:r w:rsidR="00F8401A" w:rsidRPr="00F8401A">
        <w:rPr>
          <w:rFonts w:ascii="Times New Roman" w:hAnsi="Times New Roman" w:cs="Times New Roman"/>
          <w:sz w:val="28"/>
          <w:szCs w:val="28"/>
          <w:lang w:val="en-GB"/>
        </w:rPr>
        <w:t xml:space="preserve"> benefits of the energy transformation and consider it against the backdrop specific socio-economic conte</w:t>
      </w:r>
      <w:r>
        <w:rPr>
          <w:rFonts w:ascii="Times New Roman" w:hAnsi="Times New Roman" w:cs="Times New Roman"/>
          <w:sz w:val="28"/>
          <w:szCs w:val="28"/>
          <w:lang w:val="en-GB"/>
        </w:rPr>
        <w:t>xt in which it is taking</w:t>
      </w:r>
      <w:r w:rsidR="00F8401A" w:rsidRPr="00F8401A">
        <w:rPr>
          <w:rFonts w:ascii="Times New Roman" w:hAnsi="Times New Roman" w:cs="Times New Roman"/>
          <w:sz w:val="28"/>
          <w:szCs w:val="28"/>
          <w:lang w:val="en-GB"/>
        </w:rPr>
        <w:t xml:space="preserve"> place. As the energy transformation moves forward,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we </w:t>
      </w:r>
      <w:r w:rsidR="00AA5F91">
        <w:rPr>
          <w:rFonts w:ascii="Times New Roman" w:hAnsi="Times New Roman" w:cs="Times New Roman"/>
          <w:sz w:val="28"/>
          <w:szCs w:val="28"/>
          <w:lang w:val="en-GB"/>
        </w:rPr>
        <w:t>need to ensure it</w:t>
      </w:r>
      <w:r w:rsidR="00894E88">
        <w:rPr>
          <w:rFonts w:ascii="Times New Roman" w:hAnsi="Times New Roman" w:cs="Times New Roman"/>
          <w:sz w:val="28"/>
          <w:szCs w:val="28"/>
          <w:lang w:val="en-GB"/>
        </w:rPr>
        <w:t xml:space="preserve"> is just and fair across countries, regions, sectors and communities.</w:t>
      </w:r>
    </w:p>
    <w:p w14:paraId="39314983" w14:textId="77777777" w:rsidR="007310D8" w:rsidRDefault="007310D8" w:rsidP="00F8401A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3AE05AD" w14:textId="3E35AB66" w:rsidR="004A1355" w:rsidRDefault="004A1355" w:rsidP="00536E02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Ladies and Gentlemen,</w:t>
      </w:r>
    </w:p>
    <w:p w14:paraId="2BFD32D6" w14:textId="77777777" w:rsidR="00CB6F13" w:rsidRPr="005E1DB0" w:rsidRDefault="00CB6F13" w:rsidP="00417209">
      <w:pPr>
        <w:spacing w:line="12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2F3021F5" w14:textId="6515E161" w:rsidR="006F1F46" w:rsidRPr="00E057BD" w:rsidRDefault="006F1F46" w:rsidP="007310D8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noProof/>
          <w:sz w:val="28"/>
          <w:szCs w:val="28"/>
          <w:lang w:val="en-GB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B3251C3" wp14:editId="74776048">
                <wp:simplePos x="0" y="0"/>
                <wp:positionH relativeFrom="column">
                  <wp:posOffset>1665094</wp:posOffset>
                </wp:positionH>
                <wp:positionV relativeFrom="paragraph">
                  <wp:posOffset>697077</wp:posOffset>
                </wp:positionV>
                <wp:extent cx="182" cy="4911"/>
                <wp:effectExtent l="38100" t="38100" r="38100" b="5270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82" cy="491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900702" id="Ink 6" o:spid="_x0000_s1026" type="#_x0000_t75" style="position:absolute;margin-left:130.95pt;margin-top:54.75pt;width:.35pt;height: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">
                <v:imagedata r:id="rId2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GB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22B59E13" wp14:editId="2C7DF261">
                <wp:simplePos x="0" y="0"/>
                <wp:positionH relativeFrom="column">
                  <wp:posOffset>1694015</wp:posOffset>
                </wp:positionH>
                <wp:positionV relativeFrom="paragraph">
                  <wp:posOffset>687436</wp:posOffset>
                </wp:positionV>
                <wp:extent cx="9823" cy="182"/>
                <wp:effectExtent l="38100" t="38100" r="47625" b="3810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9823" cy="18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F67134" id="Ink 7" o:spid="_x0000_s1026" type="#_x0000_t75" style="position:absolute;margin-left:133.05pt;margin-top:54pt;width:1.45pt;height: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">
                <v:imagedata r:id="rId28" o:title=""/>
              </v:shape>
            </w:pict>
          </mc:Fallback>
        </mc:AlternateContent>
      </w:r>
      <w:r w:rsidR="00E026B1">
        <w:rPr>
          <w:rFonts w:ascii="Times New Roman" w:hAnsi="Times New Roman" w:cs="Times New Roman"/>
          <w:sz w:val="28"/>
          <w:szCs w:val="28"/>
          <w:lang w:val="en-GB"/>
        </w:rPr>
        <w:t>W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e </w:t>
      </w:r>
      <w:r w:rsidR="0076683E">
        <w:rPr>
          <w:rFonts w:ascii="Times New Roman" w:hAnsi="Times New Roman" w:cs="Times New Roman"/>
          <w:sz w:val="28"/>
          <w:szCs w:val="28"/>
          <w:lang w:val="en-GB"/>
        </w:rPr>
        <w:t xml:space="preserve">are </w:t>
      </w:r>
      <w:r w:rsidR="00E026B1">
        <w:rPr>
          <w:rFonts w:ascii="Times New Roman" w:hAnsi="Times New Roman" w:cs="Times New Roman"/>
          <w:sz w:val="28"/>
          <w:szCs w:val="28"/>
          <w:lang w:val="en-GB"/>
        </w:rPr>
        <w:t>already witness</w:t>
      </w:r>
      <w:r w:rsidR="0076683E">
        <w:rPr>
          <w:rFonts w:ascii="Times New Roman" w:hAnsi="Times New Roman" w:cs="Times New Roman"/>
          <w:sz w:val="28"/>
          <w:szCs w:val="28"/>
          <w:lang w:val="en-GB"/>
        </w:rPr>
        <w:t>ing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026B1">
        <w:rPr>
          <w:rFonts w:ascii="Times New Roman" w:hAnsi="Times New Roman" w:cs="Times New Roman"/>
          <w:sz w:val="28"/>
          <w:szCs w:val="28"/>
          <w:lang w:val="en-GB"/>
        </w:rPr>
        <w:t>strong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evidence across IRENA’s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global membership</w:t>
      </w:r>
      <w:r w:rsidR="007310D8">
        <w:rPr>
          <w:rFonts w:ascii="Times New Roman" w:hAnsi="Times New Roman" w:cs="Times New Roman"/>
          <w:sz w:val="28"/>
          <w:szCs w:val="28"/>
          <w:lang w:val="en-GB"/>
        </w:rPr>
        <w:t xml:space="preserve"> that the momentum of th</w:t>
      </w:r>
      <w:r w:rsidR="00965D76">
        <w:rPr>
          <w:rFonts w:ascii="Times New Roman" w:hAnsi="Times New Roman" w:cs="Times New Roman"/>
          <w:sz w:val="28"/>
          <w:szCs w:val="28"/>
          <w:lang w:val="en-GB"/>
        </w:rPr>
        <w:t>e</w:t>
      </w:r>
      <w:r w:rsidR="007310D8">
        <w:rPr>
          <w:rFonts w:ascii="Times New Roman" w:hAnsi="Times New Roman" w:cs="Times New Roman"/>
          <w:sz w:val="28"/>
          <w:szCs w:val="28"/>
          <w:lang w:val="en-GB"/>
        </w:rPr>
        <w:t xml:space="preserve"> energy transformation is strengthening. </w:t>
      </w:r>
      <w:r w:rsidR="00F8401A">
        <w:rPr>
          <w:rFonts w:ascii="Times New Roman" w:hAnsi="Times New Roman" w:cs="Times New Roman"/>
          <w:sz w:val="28"/>
          <w:szCs w:val="28"/>
          <w:lang w:val="en-GB"/>
        </w:rPr>
        <w:t>R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enewable energies are </w:t>
      </w:r>
      <w:r>
        <w:rPr>
          <w:rFonts w:ascii="Times New Roman" w:hAnsi="Times New Roman" w:cs="Times New Roman"/>
          <w:sz w:val="28"/>
          <w:szCs w:val="28"/>
          <w:lang w:val="en-GB"/>
        </w:rPr>
        <w:t>penetrating power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systems to unprecedented levels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>.</w:t>
      </w:r>
      <w:r w:rsidRPr="006C25F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Earlier this year</w:t>
      </w:r>
      <w:r w:rsidRPr="005E1DB0">
        <w:rPr>
          <w:rFonts w:ascii="Times New Roman" w:hAnsi="Times New Roman" w:cs="Times New Roman"/>
          <w:sz w:val="28"/>
          <w:szCs w:val="28"/>
        </w:rPr>
        <w:t xml:space="preserve">, Germany briefly covered around 100 percent of </w:t>
      </w:r>
      <w:r>
        <w:rPr>
          <w:rFonts w:ascii="Times New Roman" w:hAnsi="Times New Roman" w:cs="Times New Roman"/>
          <w:sz w:val="28"/>
          <w:szCs w:val="28"/>
        </w:rPr>
        <w:t xml:space="preserve">its </w:t>
      </w:r>
      <w:r w:rsidRPr="005E1DB0">
        <w:rPr>
          <w:rFonts w:ascii="Times New Roman" w:hAnsi="Times New Roman" w:cs="Times New Roman"/>
          <w:sz w:val="28"/>
          <w:szCs w:val="28"/>
        </w:rPr>
        <w:t>electricity use with renewables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>Last year,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the United Kingdom went for a full day without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coal</w:t>
      </w:r>
      <w:r>
        <w:rPr>
          <w:rFonts w:ascii="Times New Roman" w:hAnsi="Times New Roman" w:cs="Times New Roman"/>
          <w:sz w:val="28"/>
          <w:szCs w:val="28"/>
          <w:lang w:val="en-GB"/>
        </w:rPr>
        <w:t>,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066409">
        <w:rPr>
          <w:rFonts w:ascii="Times New Roman" w:hAnsi="Times New Roman" w:cs="Times New Roman"/>
          <w:noProof/>
          <w:sz w:val="28"/>
          <w:szCs w:val="28"/>
          <w:lang w:val="en-GB"/>
        </w:rPr>
        <w:t>and</w:t>
      </w:r>
      <w:r w:rsidRPr="00E057BD">
        <w:rPr>
          <w:rFonts w:ascii="Times New Roman" w:hAnsi="Times New Roman" w:cs="Times New Roman"/>
          <w:sz w:val="28"/>
          <w:szCs w:val="36"/>
        </w:rPr>
        <w:t xml:space="preserve"> </w:t>
      </w:r>
      <w:r w:rsidRPr="00066409">
        <w:rPr>
          <w:rFonts w:ascii="Times New Roman" w:hAnsi="Times New Roman" w:cs="Times New Roman"/>
          <w:noProof/>
          <w:sz w:val="28"/>
          <w:szCs w:val="36"/>
        </w:rPr>
        <w:t>more of its electricity was produced by wind and solar</w:t>
      </w:r>
      <w:r w:rsidRPr="0090369B">
        <w:rPr>
          <w:rFonts w:ascii="Times New Roman" w:hAnsi="Times New Roman" w:cs="Times New Roman"/>
          <w:sz w:val="28"/>
          <w:szCs w:val="36"/>
        </w:rPr>
        <w:t xml:space="preserve"> </w:t>
      </w:r>
      <w:r>
        <w:rPr>
          <w:rFonts w:ascii="Times New Roman" w:hAnsi="Times New Roman" w:cs="Times New Roman"/>
          <w:sz w:val="28"/>
          <w:szCs w:val="36"/>
        </w:rPr>
        <w:t>than by nuclear power.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8401A">
        <w:rPr>
          <w:rFonts w:ascii="Times New Roman" w:hAnsi="Times New Roman" w:cs="Times New Roman"/>
          <w:sz w:val="28"/>
          <w:szCs w:val="28"/>
          <w:lang w:val="en-GB"/>
        </w:rPr>
        <w:t>I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n 2017, </w:t>
      </w:r>
      <w:r w:rsidRPr="00E057BD">
        <w:rPr>
          <w:rFonts w:ascii="Times New Roman" w:hAnsi="Times New Roman" w:cs="Times New Roman"/>
          <w:sz w:val="28"/>
          <w:szCs w:val="28"/>
          <w:lang w:val="en-GB"/>
        </w:rPr>
        <w:t xml:space="preserve">China </w:t>
      </w:r>
      <w:r>
        <w:rPr>
          <w:rFonts w:ascii="Times New Roman" w:hAnsi="Times New Roman" w:cs="Times New Roman"/>
          <w:sz w:val="28"/>
          <w:szCs w:val="28"/>
          <w:lang w:val="en-GB"/>
        </w:rPr>
        <w:t>added 53 GW of new solar capacity,</w:t>
      </w:r>
      <w:r w:rsidRPr="00E057BD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doubling </w:t>
      </w:r>
      <w:r w:rsidRPr="00E057BD">
        <w:rPr>
          <w:rFonts w:ascii="Times New Roman" w:hAnsi="Times New Roman" w:cs="Times New Roman"/>
          <w:sz w:val="28"/>
          <w:szCs w:val="28"/>
          <w:lang w:val="en-GB"/>
        </w:rPr>
        <w:t xml:space="preserve">its </w:t>
      </w:r>
      <w:r>
        <w:rPr>
          <w:rFonts w:ascii="Times New Roman" w:hAnsi="Times New Roman" w:cs="Times New Roman"/>
          <w:sz w:val="28"/>
          <w:szCs w:val="28"/>
          <w:lang w:val="en-GB"/>
        </w:rPr>
        <w:t>existing</w:t>
      </w:r>
      <w:r w:rsidRPr="00E057BD">
        <w:rPr>
          <w:rFonts w:ascii="Times New Roman" w:hAnsi="Times New Roman" w:cs="Times New Roman"/>
          <w:sz w:val="28"/>
          <w:szCs w:val="28"/>
          <w:lang w:val="en-GB"/>
        </w:rPr>
        <w:t xml:space="preserve"> capacity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>Power systems with high shares of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renewables 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>a</w:t>
      </w:r>
      <w:r>
        <w:rPr>
          <w:rFonts w:ascii="Times New Roman" w:hAnsi="Times New Roman" w:cs="Times New Roman"/>
          <w:sz w:val="28"/>
          <w:szCs w:val="28"/>
          <w:lang w:val="en-GB"/>
        </w:rPr>
        <w:t>re no longer a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hypothetical future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GB"/>
        </w:rPr>
        <w:lastRenderedPageBreak/>
        <w:t xml:space="preserve">but a growing and tangible reality. </w:t>
      </w:r>
      <w:r w:rsidR="00417209">
        <w:rPr>
          <w:rFonts w:ascii="Times New Roman" w:hAnsi="Times New Roman" w:cs="Times New Roman"/>
          <w:sz w:val="28"/>
          <w:szCs w:val="28"/>
          <w:lang w:val="en-GB"/>
        </w:rPr>
        <w:t xml:space="preserve">And we see this in many of the countries you are representing. </w:t>
      </w:r>
    </w:p>
    <w:p w14:paraId="6493768A" w14:textId="77777777" w:rsidR="006F1F46" w:rsidRPr="00CA3F4A" w:rsidRDefault="006F1F46" w:rsidP="00417209">
      <w:pPr>
        <w:spacing w:line="12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0837715D" w14:textId="2C2B0A91" w:rsidR="006F1F46" w:rsidRDefault="006F1F46" w:rsidP="006F1F4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Even the world’s largest oil producing countries are taking bold steps to scale up renewables. </w:t>
      </w:r>
      <w:r w:rsidRPr="002C08D8">
        <w:rPr>
          <w:rFonts w:ascii="Times New Roman" w:hAnsi="Times New Roman" w:cs="Times New Roman"/>
          <w:sz w:val="28"/>
          <w:szCs w:val="36"/>
        </w:rPr>
        <w:t xml:space="preserve">Saudi Arabia and </w:t>
      </w:r>
      <w:r>
        <w:rPr>
          <w:rFonts w:ascii="Times New Roman" w:hAnsi="Times New Roman" w:cs="Times New Roman"/>
          <w:sz w:val="28"/>
          <w:szCs w:val="36"/>
        </w:rPr>
        <w:t xml:space="preserve">Japan’s </w:t>
      </w:r>
      <w:r w:rsidRPr="002C08D8">
        <w:rPr>
          <w:rFonts w:ascii="Times New Roman" w:hAnsi="Times New Roman" w:cs="Times New Roman"/>
          <w:sz w:val="28"/>
          <w:szCs w:val="36"/>
        </w:rPr>
        <w:t xml:space="preserve">SoftBank </w:t>
      </w:r>
      <w:r>
        <w:rPr>
          <w:rFonts w:ascii="Times New Roman" w:hAnsi="Times New Roman" w:cs="Times New Roman"/>
          <w:sz w:val="28"/>
          <w:szCs w:val="36"/>
        </w:rPr>
        <w:t>just signed an agreement</w:t>
      </w:r>
      <w:r w:rsidRPr="002C08D8">
        <w:rPr>
          <w:rFonts w:ascii="Times New Roman" w:hAnsi="Times New Roman" w:cs="Times New Roman"/>
          <w:sz w:val="28"/>
          <w:szCs w:val="36"/>
        </w:rPr>
        <w:t xml:space="preserve"> </w:t>
      </w:r>
      <w:r>
        <w:rPr>
          <w:rFonts w:ascii="Times New Roman" w:hAnsi="Times New Roman" w:cs="Times New Roman"/>
          <w:sz w:val="28"/>
          <w:szCs w:val="36"/>
        </w:rPr>
        <w:t>for</w:t>
      </w:r>
      <w:r w:rsidRPr="002C08D8">
        <w:rPr>
          <w:rFonts w:ascii="Times New Roman" w:hAnsi="Times New Roman" w:cs="Times New Roman"/>
          <w:sz w:val="28"/>
          <w:szCs w:val="36"/>
        </w:rPr>
        <w:t xml:space="preserve"> a 200 GW solar power</w:t>
      </w:r>
      <w:r w:rsidR="00F8401A">
        <w:rPr>
          <w:rFonts w:ascii="Times New Roman" w:hAnsi="Times New Roman" w:cs="Times New Roman"/>
          <w:sz w:val="28"/>
          <w:szCs w:val="36"/>
        </w:rPr>
        <w:t xml:space="preserve"> by 2030</w:t>
      </w:r>
      <w:r w:rsidR="00417209">
        <w:rPr>
          <w:rFonts w:ascii="Times New Roman" w:hAnsi="Times New Roman" w:cs="Times New Roman"/>
          <w:sz w:val="28"/>
          <w:szCs w:val="36"/>
        </w:rPr>
        <w:t>.</w:t>
      </w:r>
      <w:r>
        <w:rPr>
          <w:rFonts w:ascii="Times New Roman" w:hAnsi="Times New Roman" w:cs="Times New Roman"/>
          <w:sz w:val="28"/>
          <w:szCs w:val="36"/>
        </w:rPr>
        <w:t xml:space="preserve"> </w:t>
      </w:r>
      <w:r w:rsidRPr="00066409">
        <w:rPr>
          <w:rFonts w:ascii="Times New Roman" w:hAnsi="Times New Roman" w:cs="Times New Roman"/>
          <w:noProof/>
          <w:sz w:val="28"/>
          <w:szCs w:val="36"/>
        </w:rPr>
        <w:t>These trends have become commonplace in our host country, the United Arab Emirates For instance, last September, Dubai awarded a bid to build the world’s largest concentrated solar power (CSP) plant, as part of the country’s strategy to generate 44 per cent of its power from renewable energy by 2050.</w:t>
      </w:r>
      <w:r>
        <w:rPr>
          <w:rFonts w:ascii="Times New Roman" w:hAnsi="Times New Roman" w:cs="Times New Roman"/>
          <w:sz w:val="28"/>
          <w:szCs w:val="36"/>
        </w:rPr>
        <w:t xml:space="preserve"> The plant w</w:t>
      </w:r>
      <w:r w:rsidRPr="00E04500">
        <w:rPr>
          <w:rFonts w:ascii="Times New Roman" w:hAnsi="Times New Roman" w:cs="Times New Roman"/>
          <w:sz w:val="28"/>
          <w:szCs w:val="36"/>
        </w:rPr>
        <w:t xml:space="preserve">ill </w:t>
      </w:r>
      <w:r>
        <w:rPr>
          <w:rFonts w:ascii="Times New Roman" w:hAnsi="Times New Roman" w:cs="Times New Roman"/>
          <w:sz w:val="28"/>
          <w:szCs w:val="36"/>
        </w:rPr>
        <w:t xml:space="preserve">be </w:t>
      </w:r>
      <w:r w:rsidRPr="00E04500">
        <w:rPr>
          <w:rFonts w:ascii="Times New Roman" w:hAnsi="Times New Roman" w:cs="Times New Roman"/>
          <w:sz w:val="28"/>
          <w:szCs w:val="36"/>
        </w:rPr>
        <w:t>deliver</w:t>
      </w:r>
      <w:r>
        <w:rPr>
          <w:rFonts w:ascii="Times New Roman" w:hAnsi="Times New Roman" w:cs="Times New Roman"/>
          <w:sz w:val="28"/>
          <w:szCs w:val="36"/>
        </w:rPr>
        <w:t>ing</w:t>
      </w:r>
      <w:r w:rsidRPr="00E04500">
        <w:rPr>
          <w:rFonts w:ascii="Times New Roman" w:hAnsi="Times New Roman" w:cs="Times New Roman"/>
          <w:sz w:val="28"/>
          <w:szCs w:val="36"/>
        </w:rPr>
        <w:t xml:space="preserve"> energy at</w:t>
      </w:r>
      <w:r>
        <w:rPr>
          <w:rFonts w:ascii="Times New Roman" w:hAnsi="Times New Roman" w:cs="Times New Roman"/>
          <w:sz w:val="28"/>
          <w:szCs w:val="36"/>
        </w:rPr>
        <w:t xml:space="preserve"> an</w:t>
      </w:r>
      <w:r w:rsidRPr="00E04500">
        <w:rPr>
          <w:rFonts w:ascii="Times New Roman" w:hAnsi="Times New Roman" w:cs="Times New Roman"/>
          <w:sz w:val="28"/>
          <w:szCs w:val="36"/>
        </w:rPr>
        <w:t xml:space="preserve"> </w:t>
      </w:r>
      <w:r>
        <w:rPr>
          <w:rFonts w:ascii="Times New Roman" w:hAnsi="Times New Roman" w:cs="Times New Roman"/>
          <w:sz w:val="28"/>
          <w:szCs w:val="36"/>
        </w:rPr>
        <w:t xml:space="preserve">impressive </w:t>
      </w:r>
      <w:r w:rsidRPr="00E04500">
        <w:rPr>
          <w:rFonts w:ascii="Times New Roman" w:hAnsi="Times New Roman" w:cs="Times New Roman"/>
          <w:sz w:val="28"/>
          <w:szCs w:val="36"/>
        </w:rPr>
        <w:t>7.3 U</w:t>
      </w:r>
      <w:r>
        <w:rPr>
          <w:rFonts w:ascii="Times New Roman" w:hAnsi="Times New Roman" w:cs="Times New Roman"/>
          <w:sz w:val="28"/>
          <w:szCs w:val="36"/>
        </w:rPr>
        <w:t xml:space="preserve">S cent per kilowatt-hour (kWh). The importance of these developments cannot </w:t>
      </w:r>
      <w:r w:rsidRPr="00A87888">
        <w:rPr>
          <w:rFonts w:ascii="Times New Roman" w:hAnsi="Times New Roman" w:cs="Times New Roman"/>
          <w:noProof/>
          <w:sz w:val="28"/>
          <w:szCs w:val="36"/>
        </w:rPr>
        <w:t>be understated</w:t>
      </w:r>
      <w:r>
        <w:rPr>
          <w:rFonts w:ascii="Times New Roman" w:hAnsi="Times New Roman" w:cs="Times New Roman"/>
          <w:sz w:val="28"/>
          <w:szCs w:val="36"/>
        </w:rPr>
        <w:t xml:space="preserve">: even those countries whose economies have been largely dependent on oil see a key role for renewables in </w:t>
      </w:r>
      <w:r w:rsidR="00417209">
        <w:rPr>
          <w:rFonts w:ascii="Times New Roman" w:hAnsi="Times New Roman" w:cs="Times New Roman"/>
          <w:sz w:val="28"/>
          <w:szCs w:val="36"/>
        </w:rPr>
        <w:t xml:space="preserve">the energy transition in </w:t>
      </w:r>
      <w:r>
        <w:rPr>
          <w:rFonts w:ascii="Times New Roman" w:hAnsi="Times New Roman" w:cs="Times New Roman"/>
          <w:sz w:val="28"/>
          <w:szCs w:val="36"/>
        </w:rPr>
        <w:t>the future.</w:t>
      </w:r>
    </w:p>
    <w:p w14:paraId="278F8344" w14:textId="77777777" w:rsidR="00F8401A" w:rsidRPr="00B44494" w:rsidRDefault="00F8401A" w:rsidP="007310D8">
      <w:pPr>
        <w:spacing w:after="0" w:line="360" w:lineRule="auto"/>
        <w:jc w:val="both"/>
        <w:rPr>
          <w:rFonts w:ascii="Times New Roman" w:hAnsi="Times New Roman" w:cs="Times New Roman"/>
          <w:sz w:val="28"/>
          <w:szCs w:val="36"/>
        </w:rPr>
      </w:pPr>
    </w:p>
    <w:p w14:paraId="5204BF78" w14:textId="2B463DBB" w:rsidR="006F1F46" w:rsidRDefault="006F1F46" w:rsidP="006F1F4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  <w:t xml:space="preserve">Finally, local governments, cities and major corporations are increasingly relying on renewables to meet their energy needs and power their businesses. </w:t>
      </w:r>
      <w:r w:rsidRPr="00B91399">
        <w:rPr>
          <w:rFonts w:ascii="Times New Roman" w:hAnsi="Times New Roman" w:cs="Times New Roman"/>
          <w:sz w:val="28"/>
          <w:szCs w:val="28"/>
          <w:lang w:val="en-GB"/>
        </w:rPr>
        <w:t>California,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10096">
        <w:rPr>
          <w:rFonts w:ascii="Times New Roman" w:hAnsi="Times New Roman" w:cs="Times New Roman"/>
          <w:sz w:val="28"/>
          <w:szCs w:val="28"/>
          <w:lang w:val="en-GB"/>
        </w:rPr>
        <w:t>which could be by itself the 6</w:t>
      </w:r>
      <w:r w:rsidR="00410096" w:rsidRPr="00410096">
        <w:rPr>
          <w:rFonts w:ascii="Times New Roman" w:hAnsi="Times New Roman" w:cs="Times New Roman"/>
          <w:sz w:val="28"/>
          <w:szCs w:val="28"/>
          <w:vertAlign w:val="superscript"/>
          <w:lang w:val="en-GB"/>
        </w:rPr>
        <w:t>th</w:t>
      </w:r>
      <w:r w:rsidR="00410096">
        <w:rPr>
          <w:rFonts w:ascii="Times New Roman" w:hAnsi="Times New Roman" w:cs="Times New Roman"/>
          <w:sz w:val="28"/>
          <w:szCs w:val="28"/>
          <w:lang w:val="en-GB"/>
        </w:rPr>
        <w:t xml:space="preserve"> largest economy in the work,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recently announced that it </w:t>
      </w:r>
      <w:r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w</w:t>
      </w:r>
      <w:r>
        <w:rPr>
          <w:rFonts w:ascii="Times New Roman" w:hAnsi="Times New Roman" w:cs="Times New Roman"/>
          <w:noProof/>
          <w:sz w:val="28"/>
          <w:szCs w:val="28"/>
          <w:lang w:val="en-GB"/>
        </w:rPr>
        <w:t>ould</w:t>
      </w:r>
      <w:r w:rsidRPr="00B91399">
        <w:rPr>
          <w:rFonts w:ascii="Times New Roman" w:hAnsi="Times New Roman" w:cs="Times New Roman"/>
          <w:sz w:val="28"/>
          <w:szCs w:val="28"/>
          <w:lang w:val="en-GB"/>
        </w:rPr>
        <w:t xml:space="preserve"> meet its 2030 renewable energy power </w:t>
      </w:r>
      <w:r>
        <w:rPr>
          <w:rFonts w:ascii="Times New Roman" w:hAnsi="Times New Roman" w:cs="Times New Roman"/>
          <w:sz w:val="28"/>
          <w:szCs w:val="28"/>
          <w:lang w:val="en-GB"/>
        </w:rPr>
        <w:t>generation target of 50%</w:t>
      </w:r>
      <w:r w:rsidRPr="00B91399">
        <w:rPr>
          <w:rFonts w:ascii="Times New Roman" w:hAnsi="Times New Roman" w:cs="Times New Roman"/>
          <w:sz w:val="28"/>
          <w:szCs w:val="28"/>
          <w:lang w:val="en-GB"/>
        </w:rPr>
        <w:t xml:space="preserve"> ten years ahead of schedule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. And a few weeks ago, news came of </w:t>
      </w:r>
      <w:r w:rsidRPr="00B91399">
        <w:rPr>
          <w:rFonts w:ascii="Times New Roman" w:hAnsi="Times New Roman" w:cs="Times New Roman"/>
          <w:sz w:val="28"/>
          <w:szCs w:val="28"/>
          <w:lang w:val="en-GB"/>
        </w:rPr>
        <w:t>the single largest corpora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te purchase of solar power in the United States by Microsoft which will be </w:t>
      </w:r>
      <w:r w:rsidRPr="00B91399">
        <w:rPr>
          <w:rFonts w:ascii="Times New Roman" w:hAnsi="Times New Roman" w:cs="Times New Roman"/>
          <w:sz w:val="28"/>
          <w:szCs w:val="28"/>
          <w:lang w:val="en-GB"/>
        </w:rPr>
        <w:t>add</w:t>
      </w:r>
      <w:r>
        <w:rPr>
          <w:rFonts w:ascii="Times New Roman" w:hAnsi="Times New Roman" w:cs="Times New Roman"/>
          <w:sz w:val="28"/>
          <w:szCs w:val="28"/>
          <w:lang w:val="en-GB"/>
        </w:rPr>
        <w:t>ing</w:t>
      </w:r>
      <w:r w:rsidRPr="00B91399">
        <w:rPr>
          <w:rFonts w:ascii="Times New Roman" w:hAnsi="Times New Roman" w:cs="Times New Roman"/>
          <w:sz w:val="28"/>
          <w:szCs w:val="28"/>
          <w:lang w:val="en-GB"/>
        </w:rPr>
        <w:t xml:space="preserve"> 315 MW of electricity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as part of its 100% </w:t>
      </w:r>
      <w:r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renew</w:t>
      </w:r>
      <w:r>
        <w:rPr>
          <w:rFonts w:ascii="Times New Roman" w:hAnsi="Times New Roman" w:cs="Times New Roman"/>
          <w:noProof/>
          <w:sz w:val="28"/>
          <w:szCs w:val="28"/>
          <w:lang w:val="en-GB"/>
        </w:rPr>
        <w:t>ab</w:t>
      </w:r>
      <w:r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le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strategy</w:t>
      </w:r>
      <w:r w:rsidRPr="00B91399">
        <w:rPr>
          <w:rFonts w:ascii="Times New Roman" w:hAnsi="Times New Roman" w:cs="Times New Roman"/>
          <w:sz w:val="28"/>
          <w:szCs w:val="28"/>
          <w:lang w:val="en-GB"/>
        </w:rPr>
        <w:t>.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B4AE7">
        <w:rPr>
          <w:rFonts w:ascii="Times New Roman" w:hAnsi="Times New Roman" w:cs="Times New Roman"/>
          <w:sz w:val="28"/>
          <w:szCs w:val="28"/>
          <w:lang w:val="en-GB"/>
        </w:rPr>
        <w:t xml:space="preserve"> And, </w:t>
      </w:r>
      <w:r w:rsidR="00BB4AE7" w:rsidRPr="00BB4AE7">
        <w:rPr>
          <w:rFonts w:ascii="Times New Roman" w:hAnsi="Times New Roman" w:cs="Times New Roman"/>
          <w:sz w:val="28"/>
          <w:szCs w:val="28"/>
          <w:lang w:val="en-GB"/>
        </w:rPr>
        <w:t xml:space="preserve">Apple </w:t>
      </w:r>
      <w:r w:rsidR="00BB4AE7">
        <w:rPr>
          <w:rFonts w:ascii="Times New Roman" w:hAnsi="Times New Roman" w:cs="Times New Roman"/>
          <w:sz w:val="28"/>
          <w:szCs w:val="28"/>
          <w:lang w:val="en-GB"/>
        </w:rPr>
        <w:t>just</w:t>
      </w:r>
      <w:r w:rsidR="00BB4AE7" w:rsidRPr="00BB4AE7">
        <w:rPr>
          <w:rFonts w:ascii="Times New Roman" w:hAnsi="Times New Roman" w:cs="Times New Roman"/>
          <w:sz w:val="28"/>
          <w:szCs w:val="28"/>
          <w:lang w:val="en-GB"/>
        </w:rPr>
        <w:t xml:space="preserve"> announced </w:t>
      </w:r>
      <w:r w:rsidR="00BB4AE7">
        <w:rPr>
          <w:rFonts w:ascii="Times New Roman" w:hAnsi="Times New Roman" w:cs="Times New Roman"/>
          <w:sz w:val="28"/>
          <w:szCs w:val="28"/>
          <w:lang w:val="en-GB"/>
        </w:rPr>
        <w:t xml:space="preserve">that </w:t>
      </w:r>
      <w:r w:rsidR="00BB4AE7" w:rsidRPr="00BB4AE7">
        <w:rPr>
          <w:rFonts w:ascii="Times New Roman" w:hAnsi="Times New Roman" w:cs="Times New Roman"/>
          <w:sz w:val="28"/>
          <w:szCs w:val="28"/>
          <w:lang w:val="en-GB"/>
        </w:rPr>
        <w:t>its global facilities are powered with 100 percent clean</w:t>
      </w:r>
      <w:r w:rsidR="00BB4AE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B4AE7" w:rsidRPr="00BB4AE7">
        <w:rPr>
          <w:rFonts w:ascii="Times New Roman" w:hAnsi="Times New Roman" w:cs="Times New Roman"/>
          <w:sz w:val="28"/>
          <w:szCs w:val="28"/>
          <w:lang w:val="en-GB"/>
        </w:rPr>
        <w:t>energy</w:t>
      </w:r>
      <w:r w:rsidR="00BB4AE7">
        <w:rPr>
          <w:rFonts w:ascii="Times New Roman" w:hAnsi="Times New Roman" w:cs="Times New Roman"/>
          <w:sz w:val="28"/>
          <w:szCs w:val="28"/>
          <w:lang w:val="en-GB"/>
        </w:rPr>
        <w:t xml:space="preserve"> while </w:t>
      </w:r>
      <w:r w:rsidR="00BB4AE7" w:rsidRPr="00BB4AE7">
        <w:rPr>
          <w:rFonts w:ascii="Times New Roman" w:hAnsi="Times New Roman" w:cs="Times New Roman"/>
          <w:sz w:val="28"/>
          <w:szCs w:val="28"/>
          <w:lang w:val="en-GB"/>
        </w:rPr>
        <w:t xml:space="preserve">Google </w:t>
      </w:r>
      <w:r w:rsidR="00BB4AE7">
        <w:rPr>
          <w:rFonts w:ascii="Times New Roman" w:hAnsi="Times New Roman" w:cs="Times New Roman"/>
          <w:sz w:val="28"/>
          <w:szCs w:val="28"/>
          <w:lang w:val="en-GB"/>
        </w:rPr>
        <w:t>is</w:t>
      </w:r>
      <w:r w:rsidR="00BB4AE7" w:rsidRPr="00BB4AE7">
        <w:rPr>
          <w:rFonts w:ascii="Times New Roman" w:hAnsi="Times New Roman" w:cs="Times New Roman"/>
          <w:sz w:val="28"/>
          <w:szCs w:val="28"/>
          <w:lang w:val="en-GB"/>
        </w:rPr>
        <w:t xml:space="preserve"> on track to purchase enough renewable energy to match the electricity that it consumed over the next year.</w:t>
      </w:r>
      <w:r w:rsidR="00BB4AE7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56D00733" w14:textId="77777777" w:rsidR="00F8401A" w:rsidRDefault="00F8401A" w:rsidP="006F1F46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38611502" w14:textId="7598F82F" w:rsidR="007310D8" w:rsidRDefault="00E026B1" w:rsidP="00971E9A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energy system that is emerging is not only more decarbonised but also more digitalised and decentralised. B</w:t>
      </w:r>
      <w:r w:rsidRPr="00423546">
        <w:rPr>
          <w:rFonts w:ascii="Times New Roman" w:hAnsi="Times New Roman" w:cs="Times New Roman"/>
          <w:sz w:val="28"/>
          <w:szCs w:val="28"/>
          <w:lang w:val="en-GB"/>
        </w:rPr>
        <w:t>ig data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and blockchain technologies are revolutionising it</w:t>
      </w:r>
      <w:r w:rsidRPr="00423546">
        <w:rPr>
          <w:rFonts w:ascii="Times New Roman" w:hAnsi="Times New Roman" w:cs="Times New Roman"/>
          <w:sz w:val="28"/>
          <w:szCs w:val="28"/>
          <w:lang w:val="en-GB"/>
        </w:rPr>
        <w:t>.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Sector coupling is gaining greater ground. Off-grid renewable solutions are tackling energy access</w:t>
      </w:r>
      <w:r w:rsidR="00410096">
        <w:rPr>
          <w:rFonts w:ascii="Times New Roman" w:hAnsi="Times New Roman" w:cs="Times New Roman"/>
          <w:sz w:val="28"/>
          <w:szCs w:val="28"/>
          <w:lang w:val="en-GB"/>
        </w:rPr>
        <w:t xml:space="preserve"> and we estimate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a</w:t>
      </w:r>
      <w:r w:rsidRPr="009F4E86">
        <w:rPr>
          <w:rFonts w:ascii="Times New Roman" w:hAnsi="Times New Roman" w:cs="Times New Roman"/>
          <w:sz w:val="28"/>
          <w:szCs w:val="28"/>
          <w:lang w:val="en-GB"/>
        </w:rPr>
        <w:t xml:space="preserve">round 146 million people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worldwide </w:t>
      </w:r>
      <w:r w:rsidRPr="009F4E86">
        <w:rPr>
          <w:rFonts w:ascii="Times New Roman" w:hAnsi="Times New Roman" w:cs="Times New Roman"/>
          <w:sz w:val="28"/>
          <w:szCs w:val="28"/>
          <w:lang w:val="en-GB"/>
        </w:rPr>
        <w:t>now us</w:t>
      </w:r>
      <w:r w:rsidR="00410096">
        <w:rPr>
          <w:rFonts w:ascii="Times New Roman" w:hAnsi="Times New Roman" w:cs="Times New Roman"/>
          <w:sz w:val="28"/>
          <w:szCs w:val="28"/>
          <w:lang w:val="en-GB"/>
        </w:rPr>
        <w:t>e</w:t>
      </w:r>
      <w:r w:rsidRPr="009F4E86">
        <w:rPr>
          <w:rFonts w:ascii="Times New Roman" w:hAnsi="Times New Roman" w:cs="Times New Roman"/>
          <w:sz w:val="28"/>
          <w:szCs w:val="28"/>
          <w:lang w:val="en-GB"/>
        </w:rPr>
        <w:t xml:space="preserve"> off-grid renewables.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We are no longer just transitioning from one energy source to the other but </w:t>
      </w:r>
      <w:r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are confronted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with a need to fundamentally rethink the design of energy systems and the socio-economic structures </w:t>
      </w:r>
      <w:r w:rsidR="00DA76EA">
        <w:rPr>
          <w:rFonts w:ascii="Times New Roman" w:hAnsi="Times New Roman" w:cs="Times New Roman"/>
          <w:sz w:val="28"/>
          <w:szCs w:val="28"/>
          <w:lang w:val="en-GB"/>
        </w:rPr>
        <w:t xml:space="preserve">that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underpin them. We are moving from a ‘transition’ to a ‘transformation’ that is not just about energy but about a </w:t>
      </w:r>
      <w:r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long</w:t>
      </w:r>
      <w:r>
        <w:rPr>
          <w:rFonts w:ascii="Times New Roman" w:hAnsi="Times New Roman" w:cs="Times New Roman"/>
          <w:noProof/>
          <w:sz w:val="28"/>
          <w:szCs w:val="28"/>
          <w:lang w:val="en-GB"/>
        </w:rPr>
        <w:t>-</w:t>
      </w:r>
      <w:r w:rsidRPr="00A87888">
        <w:rPr>
          <w:rFonts w:ascii="Times New Roman" w:hAnsi="Times New Roman" w:cs="Times New Roman"/>
          <w:noProof/>
          <w:sz w:val="28"/>
          <w:szCs w:val="28"/>
          <w:lang w:val="en-GB"/>
        </w:rPr>
        <w:t>term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economic, industrial and societal transformation that is key for the future of employment and prosperity at large</w:t>
      </w:r>
      <w:r w:rsidR="007310D8">
        <w:rPr>
          <w:rFonts w:ascii="Times New Roman" w:hAnsi="Times New Roman" w:cs="Times New Roman"/>
          <w:sz w:val="28"/>
          <w:szCs w:val="28"/>
          <w:lang w:val="en-GB"/>
        </w:rPr>
        <w:t xml:space="preserve">, and for a climate safe world. </w:t>
      </w:r>
      <w:r w:rsidR="00965D76">
        <w:rPr>
          <w:rFonts w:ascii="Times New Roman" w:hAnsi="Times New Roman" w:cs="Times New Roman"/>
          <w:sz w:val="28"/>
          <w:szCs w:val="28"/>
          <w:lang w:val="en-GB"/>
        </w:rPr>
        <w:t xml:space="preserve">But more action is needed to accelerate this momentum. 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We must accelerate </w:t>
      </w:r>
      <w:r w:rsidR="00410096">
        <w:rPr>
          <w:rFonts w:ascii="Times New Roman" w:hAnsi="Times New Roman" w:cs="Times New Roman"/>
          <w:sz w:val="28"/>
          <w:szCs w:val="28"/>
          <w:lang w:val="en-GB"/>
        </w:rPr>
        <w:t xml:space="preserve">progress 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>in the three focus areas of: innovation in decarbonising end use sectors, modernising our grid infrastructure</w:t>
      </w:r>
      <w:r w:rsidR="00410096">
        <w:rPr>
          <w:rFonts w:ascii="Times New Roman" w:hAnsi="Times New Roman" w:cs="Times New Roman"/>
          <w:sz w:val="28"/>
          <w:szCs w:val="28"/>
          <w:lang w:val="en-GB"/>
        </w:rPr>
        <w:t xml:space="preserve">-  and I am very </w:t>
      </w:r>
      <w:r w:rsidR="00DA76EA">
        <w:rPr>
          <w:rFonts w:ascii="Times New Roman" w:hAnsi="Times New Roman" w:cs="Times New Roman"/>
          <w:sz w:val="28"/>
          <w:szCs w:val="28"/>
          <w:lang w:val="en-GB"/>
        </w:rPr>
        <w:t>pleased</w:t>
      </w:r>
      <w:r w:rsidR="00DA76E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10096">
        <w:rPr>
          <w:rFonts w:ascii="Times New Roman" w:hAnsi="Times New Roman" w:cs="Times New Roman"/>
          <w:sz w:val="28"/>
          <w:szCs w:val="28"/>
          <w:lang w:val="en-GB"/>
        </w:rPr>
        <w:t>to hear that Peter Altmaier is giving so much prominence to this issue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10096">
        <w:rPr>
          <w:rFonts w:ascii="Times New Roman" w:hAnsi="Times New Roman" w:cs="Times New Roman"/>
          <w:sz w:val="28"/>
          <w:szCs w:val="28"/>
          <w:lang w:val="en-GB"/>
        </w:rPr>
        <w:t xml:space="preserve">- 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and </w:t>
      </w:r>
      <w:r w:rsidR="00410096">
        <w:rPr>
          <w:rFonts w:ascii="Times New Roman" w:hAnsi="Times New Roman" w:cs="Times New Roman"/>
          <w:sz w:val="28"/>
          <w:szCs w:val="28"/>
          <w:lang w:val="en-GB"/>
        </w:rPr>
        <w:t xml:space="preserve">to 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>unlocking investment from the financ</w:t>
      </w:r>
      <w:r w:rsidR="00DA76EA">
        <w:rPr>
          <w:rFonts w:ascii="Times New Roman" w:hAnsi="Times New Roman" w:cs="Times New Roman"/>
          <w:sz w:val="28"/>
          <w:szCs w:val="28"/>
          <w:lang w:val="en-GB"/>
        </w:rPr>
        <w:t>ial</w:t>
      </w:r>
      <w:r w:rsidR="00D033CF">
        <w:rPr>
          <w:rFonts w:ascii="Times New Roman" w:hAnsi="Times New Roman" w:cs="Times New Roman"/>
          <w:sz w:val="28"/>
          <w:szCs w:val="28"/>
          <w:lang w:val="en-GB"/>
        </w:rPr>
        <w:t xml:space="preserve"> sector with new enabling tools. </w:t>
      </w:r>
    </w:p>
    <w:p w14:paraId="1E335FD0" w14:textId="77777777" w:rsidR="00D033CF" w:rsidRPr="005E1DB0" w:rsidRDefault="00D033CF" w:rsidP="00971E9A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2860F88" w14:textId="77777777" w:rsidR="005E1DB0" w:rsidRDefault="00930B19" w:rsidP="00F9613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5E1DB0">
        <w:rPr>
          <w:rFonts w:ascii="Times New Roman" w:hAnsi="Times New Roman" w:cs="Times New Roman"/>
          <w:sz w:val="28"/>
          <w:szCs w:val="28"/>
          <w:lang w:val="en-GB"/>
        </w:rPr>
        <w:t>Ladies and Gentlemen,</w:t>
      </w:r>
    </w:p>
    <w:bookmarkEnd w:id="0"/>
    <w:p w14:paraId="3C0E9A8A" w14:textId="77777777" w:rsidR="003B152C" w:rsidRDefault="003B152C" w:rsidP="00620DF9">
      <w:pPr>
        <w:spacing w:line="12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5B46081F" w14:textId="364276E5" w:rsidR="00BB4AE7" w:rsidRDefault="00445D06" w:rsidP="00445D0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While the technology and economic aspects of the energy transition have been often examined, there is one issue which has not received </w:t>
      </w:r>
      <w:r w:rsidR="00DA76EA">
        <w:rPr>
          <w:rFonts w:ascii="Times New Roman" w:hAnsi="Times New Roman" w:cs="Times New Roman"/>
          <w:sz w:val="28"/>
          <w:szCs w:val="28"/>
          <w:lang w:val="en-GB"/>
        </w:rPr>
        <w:t>much</w:t>
      </w:r>
      <w:r w:rsidR="00DA76E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attention:  how a</w:t>
      </w:r>
      <w:r w:rsidR="00CB6F13">
        <w:rPr>
          <w:rFonts w:ascii="Times New Roman" w:hAnsi="Times New Roman" w:cs="Times New Roman"/>
          <w:sz w:val="28"/>
          <w:szCs w:val="28"/>
          <w:lang w:val="en-GB"/>
        </w:rPr>
        <w:t xml:space="preserve">n energy transformation based on renewables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impact 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relations between countries. 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>By enhancing energy security, independe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nce and access, renewables have the potential 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lastRenderedPageBreak/>
        <w:t xml:space="preserve">to </w:t>
      </w:r>
      <w:r w:rsidR="004E1A9E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move 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us </w:t>
      </w:r>
      <w:r w:rsidR="004E1A9E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away from 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the 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>geopolitical</w:t>
      </w:r>
      <w:r w:rsidR="00E1565A">
        <w:rPr>
          <w:rFonts w:ascii="Times New Roman" w:hAnsi="Times New Roman" w:cs="Times New Roman"/>
          <w:sz w:val="28"/>
          <w:szCs w:val="28"/>
          <w:lang w:val="en-GB"/>
        </w:rPr>
        <w:t xml:space="preserve"> dynamics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1565A">
        <w:rPr>
          <w:rFonts w:ascii="Times New Roman" w:hAnsi="Times New Roman" w:cs="Times New Roman"/>
          <w:sz w:val="28"/>
          <w:szCs w:val="28"/>
          <w:lang w:val="en-GB"/>
        </w:rPr>
        <w:t>of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 scarcity and</w:t>
      </w:r>
      <w:r w:rsidR="004E1A9E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conflict 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>that characterised the energy system of the past</w:t>
      </w:r>
      <w:r w:rsidR="008D04F7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 to ones seeking to foster</w:t>
      </w:r>
      <w:r w:rsidR="004E1A9E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22401">
        <w:rPr>
          <w:rFonts w:ascii="Times New Roman" w:hAnsi="Times New Roman" w:cs="Times New Roman"/>
          <w:sz w:val="28"/>
          <w:szCs w:val="28"/>
          <w:lang w:val="en-GB"/>
        </w:rPr>
        <w:t xml:space="preserve">greater </w:t>
      </w:r>
      <w:r w:rsidR="008D04F7">
        <w:rPr>
          <w:rFonts w:ascii="Times New Roman" w:hAnsi="Times New Roman" w:cs="Times New Roman"/>
          <w:sz w:val="28"/>
          <w:szCs w:val="28"/>
          <w:lang w:val="en-GB"/>
        </w:rPr>
        <w:t xml:space="preserve">development, </w:t>
      </w:r>
      <w:r w:rsidR="004E1A9E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peace and 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international </w:t>
      </w:r>
      <w:r w:rsidR="004E1A9E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cooperation. 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Last January, </w:t>
      </w:r>
      <w:r w:rsidR="00620DF9" w:rsidRPr="005E1DB0">
        <w:rPr>
          <w:rFonts w:ascii="Times New Roman" w:hAnsi="Times New Roman" w:cs="Times New Roman"/>
          <w:sz w:val="28"/>
          <w:szCs w:val="28"/>
          <w:lang w:val="en-GB"/>
        </w:rPr>
        <w:t>at the 8</w:t>
      </w:r>
      <w:r w:rsidR="00620DF9" w:rsidRPr="005E1DB0">
        <w:rPr>
          <w:rFonts w:ascii="Times New Roman" w:hAnsi="Times New Roman" w:cs="Times New Roman"/>
          <w:sz w:val="28"/>
          <w:szCs w:val="28"/>
          <w:vertAlign w:val="superscript"/>
          <w:lang w:val="en-GB"/>
        </w:rPr>
        <w:t>th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 IRENA Assembly, we launched a</w:t>
      </w:r>
      <w:r w:rsidR="004E1A9E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E1A9E" w:rsidRPr="005E1DB0">
        <w:rPr>
          <w:rFonts w:ascii="Times New Roman" w:hAnsi="Times New Roman" w:cs="Times New Roman"/>
          <w:i/>
          <w:sz w:val="28"/>
          <w:szCs w:val="28"/>
          <w:lang w:val="en-GB"/>
        </w:rPr>
        <w:t xml:space="preserve">Global Commission on the Geopolitics of Energy Transformation, 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to better understand </w:t>
      </w:r>
      <w:r w:rsidR="004E1A9E" w:rsidRPr="005E1DB0">
        <w:rPr>
          <w:rFonts w:ascii="Times New Roman" w:hAnsi="Times New Roman" w:cs="Times New Roman"/>
          <w:sz w:val="28"/>
          <w:szCs w:val="28"/>
          <w:lang w:val="en-GB"/>
        </w:rPr>
        <w:t>these dynamics</w:t>
      </w:r>
      <w:r w:rsidR="00922401">
        <w:rPr>
          <w:rFonts w:ascii="Times New Roman" w:hAnsi="Times New Roman" w:cs="Times New Roman"/>
          <w:sz w:val="28"/>
          <w:szCs w:val="28"/>
          <w:lang w:val="en-GB"/>
        </w:rPr>
        <w:t xml:space="preserve"> and how they </w:t>
      </w:r>
      <w:r w:rsidR="00B44494">
        <w:rPr>
          <w:rFonts w:ascii="Times New Roman" w:hAnsi="Times New Roman" w:cs="Times New Roman"/>
          <w:sz w:val="28"/>
          <w:szCs w:val="28"/>
          <w:lang w:val="en-GB"/>
        </w:rPr>
        <w:t>could</w:t>
      </w:r>
      <w:r w:rsidR="00922401">
        <w:rPr>
          <w:rFonts w:ascii="Times New Roman" w:hAnsi="Times New Roman" w:cs="Times New Roman"/>
          <w:sz w:val="28"/>
          <w:szCs w:val="28"/>
          <w:lang w:val="en-GB"/>
        </w:rPr>
        <w:t xml:space="preserve"> unfold</w:t>
      </w:r>
      <w:r w:rsidR="00DA76EA">
        <w:rPr>
          <w:rFonts w:ascii="Times New Roman" w:hAnsi="Times New Roman" w:cs="Times New Roman"/>
          <w:sz w:val="28"/>
          <w:szCs w:val="28"/>
          <w:lang w:val="en-GB"/>
        </w:rPr>
        <w:t xml:space="preserve"> in the coming years</w:t>
      </w:r>
      <w:r w:rsidR="00332D0C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This Commission, composed of eminent </w:t>
      </w:r>
      <w:r w:rsidR="00922401">
        <w:rPr>
          <w:rFonts w:ascii="Times New Roman" w:hAnsi="Times New Roman" w:cs="Times New Roman"/>
          <w:sz w:val="28"/>
          <w:szCs w:val="28"/>
          <w:lang w:val="en-GB"/>
        </w:rPr>
        <w:t xml:space="preserve">government and business 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>leaders, will hold</w:t>
      </w:r>
      <w:r w:rsidR="00332D0C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its </w:t>
      </w:r>
      <w:r w:rsidR="00332D0C" w:rsidRPr="005E1DB0">
        <w:rPr>
          <w:rFonts w:ascii="Times New Roman" w:hAnsi="Times New Roman" w:cs="Times New Roman"/>
          <w:sz w:val="28"/>
          <w:szCs w:val="28"/>
          <w:lang w:val="en-GB"/>
        </w:rPr>
        <w:t>first</w:t>
      </w:r>
      <w:r w:rsidR="004E1A9E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meeting </w:t>
      </w:r>
      <w:r w:rsidR="00B44494">
        <w:rPr>
          <w:rFonts w:ascii="Times New Roman" w:hAnsi="Times New Roman" w:cs="Times New Roman"/>
          <w:sz w:val="28"/>
          <w:szCs w:val="28"/>
          <w:lang w:val="en-GB"/>
        </w:rPr>
        <w:t>alongside the BETD,</w:t>
      </w:r>
      <w:r w:rsidR="00332D0C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which </w:t>
      </w:r>
      <w:r w:rsidR="00B44494">
        <w:rPr>
          <w:rFonts w:ascii="Times New Roman" w:hAnsi="Times New Roman" w:cs="Times New Roman"/>
          <w:sz w:val="28"/>
          <w:szCs w:val="28"/>
          <w:lang w:val="en-GB"/>
        </w:rPr>
        <w:t>has the distinctive feature of bringing</w:t>
      </w:r>
      <w:r w:rsidR="00332D0C" w:rsidRPr="005E1DB0">
        <w:rPr>
          <w:rFonts w:ascii="Times New Roman" w:hAnsi="Times New Roman" w:cs="Times New Roman"/>
          <w:sz w:val="28"/>
          <w:szCs w:val="28"/>
          <w:lang w:val="en-GB"/>
        </w:rPr>
        <w:t xml:space="preserve"> togethe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r 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both energy and foreign policy communities. I would like to </w:t>
      </w:r>
      <w:r w:rsidR="00922401">
        <w:rPr>
          <w:rFonts w:ascii="Times New Roman" w:hAnsi="Times New Roman" w:cs="Times New Roman"/>
          <w:sz w:val="28"/>
          <w:szCs w:val="28"/>
          <w:lang w:val="en-GB"/>
        </w:rPr>
        <w:t xml:space="preserve">express my appreciation to 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the governments of Germany, Norway and the United Arab </w:t>
      </w:r>
      <w:r w:rsidR="00922401">
        <w:rPr>
          <w:rFonts w:ascii="Times New Roman" w:hAnsi="Times New Roman" w:cs="Times New Roman"/>
          <w:sz w:val="28"/>
          <w:szCs w:val="28"/>
          <w:lang w:val="en-GB"/>
        </w:rPr>
        <w:t>Emirates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 for their support to this initiative. </w:t>
      </w:r>
      <w:r w:rsidR="00620DF9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5EABA7CE" w14:textId="77777777" w:rsidR="00BB4AE7" w:rsidRDefault="00BB4AE7" w:rsidP="00344AF6">
      <w:pPr>
        <w:spacing w:line="12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108EA717" w14:textId="4F87BF6E" w:rsidR="00B44494" w:rsidRDefault="007310D8" w:rsidP="00445D0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o conclude</w:t>
      </w:r>
      <w:r w:rsidRPr="005E1DB0">
        <w:rPr>
          <w:rFonts w:ascii="Times New Roman" w:hAnsi="Times New Roman" w:cs="Times New Roman"/>
          <w:sz w:val="28"/>
          <w:szCs w:val="28"/>
          <w:lang w:val="en-GB"/>
        </w:rPr>
        <w:t>,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I would like to </w:t>
      </w:r>
      <w:r w:rsidR="00445D06">
        <w:rPr>
          <w:rFonts w:ascii="Times New Roman" w:hAnsi="Times New Roman" w:cs="Times New Roman"/>
          <w:sz w:val="28"/>
          <w:szCs w:val="28"/>
          <w:lang w:val="en-GB"/>
        </w:rPr>
        <w:t xml:space="preserve">thank the organisers 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for </w:t>
      </w:r>
      <w:r>
        <w:rPr>
          <w:rFonts w:ascii="Times New Roman" w:hAnsi="Times New Roman" w:cs="Times New Roman"/>
          <w:sz w:val="28"/>
          <w:szCs w:val="28"/>
        </w:rPr>
        <w:t xml:space="preserve">putting together </w:t>
      </w:r>
      <w:r w:rsidR="00445D06">
        <w:rPr>
          <w:rFonts w:ascii="Times New Roman" w:hAnsi="Times New Roman" w:cs="Times New Roman"/>
          <w:sz w:val="28"/>
          <w:szCs w:val="28"/>
        </w:rPr>
        <w:t xml:space="preserve">once more </w:t>
      </w:r>
      <w:r>
        <w:rPr>
          <w:rFonts w:ascii="Times New Roman" w:hAnsi="Times New Roman" w:cs="Times New Roman"/>
          <w:sz w:val="28"/>
          <w:szCs w:val="28"/>
        </w:rPr>
        <w:t>an engaging agenda which captures the most important trends and challenges facing the global energy transformation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445D06">
        <w:rPr>
          <w:rFonts w:ascii="Times New Roman" w:hAnsi="Times New Roman" w:cs="Times New Roman"/>
          <w:sz w:val="28"/>
          <w:szCs w:val="28"/>
          <w:lang w:val="en-GB"/>
        </w:rPr>
        <w:t>It is impressive to see this Forum grow in relevance, diversity and level of engagement each year in terms of knowledge sharing and exchange of experiences. As IRENA, w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e </w:t>
      </w:r>
      <w:r w:rsidR="00922401">
        <w:rPr>
          <w:rFonts w:ascii="Times New Roman" w:hAnsi="Times New Roman" w:cs="Times New Roman"/>
          <w:sz w:val="28"/>
          <w:szCs w:val="28"/>
          <w:lang w:val="en-GB"/>
        </w:rPr>
        <w:t xml:space="preserve">want to work with </w:t>
      </w:r>
      <w:r w:rsidR="00134E55">
        <w:rPr>
          <w:rFonts w:ascii="Times New Roman" w:hAnsi="Times New Roman" w:cs="Times New Roman"/>
          <w:sz w:val="28"/>
          <w:szCs w:val="28"/>
          <w:lang w:val="en-GB"/>
        </w:rPr>
        <w:t xml:space="preserve">you </w:t>
      </w:r>
      <w:r w:rsidR="00B44494">
        <w:rPr>
          <w:rFonts w:ascii="Times New Roman" w:hAnsi="Times New Roman" w:cs="Times New Roman"/>
          <w:sz w:val="28"/>
          <w:szCs w:val="28"/>
          <w:lang w:val="en-GB"/>
        </w:rPr>
        <w:t xml:space="preserve">all </w:t>
      </w:r>
      <w:r w:rsidR="00445D06">
        <w:rPr>
          <w:rFonts w:ascii="Times New Roman" w:hAnsi="Times New Roman" w:cs="Times New Roman"/>
          <w:sz w:val="28"/>
          <w:szCs w:val="28"/>
          <w:lang w:val="en-GB"/>
        </w:rPr>
        <w:t xml:space="preserve">present here </w:t>
      </w:r>
      <w:r w:rsidR="00922401">
        <w:rPr>
          <w:rFonts w:ascii="Times New Roman" w:hAnsi="Times New Roman" w:cs="Times New Roman"/>
          <w:sz w:val="28"/>
          <w:szCs w:val="28"/>
          <w:lang w:val="en-GB"/>
        </w:rPr>
        <w:t xml:space="preserve">to move this transformation forward and to achieve a climate, safe, resilient and sustainable energy future. </w:t>
      </w:r>
      <w:r w:rsidR="00F96138">
        <w:rPr>
          <w:rFonts w:ascii="Times New Roman" w:hAnsi="Times New Roman" w:cs="Times New Roman"/>
          <w:sz w:val="28"/>
          <w:szCs w:val="28"/>
          <w:lang w:val="en-GB"/>
        </w:rPr>
        <w:t xml:space="preserve">I </w:t>
      </w:r>
      <w:r w:rsidR="00986F6B" w:rsidRPr="005E1DB0">
        <w:rPr>
          <w:rFonts w:ascii="Times New Roman" w:hAnsi="Times New Roman" w:cs="Times New Roman"/>
          <w:sz w:val="28"/>
          <w:szCs w:val="28"/>
          <w:lang w:val="en-GB"/>
        </w:rPr>
        <w:t>wish you fruitful deliberations</w:t>
      </w:r>
      <w:r w:rsidR="00445D06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25C7B50E" w14:textId="7979A89C" w:rsidR="00DA76EA" w:rsidRDefault="00DA76EA" w:rsidP="00445D0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4B46504C" w14:textId="73203948" w:rsidR="00DA76EA" w:rsidRPr="00922401" w:rsidRDefault="00DA76EA" w:rsidP="00DA76EA">
      <w:pPr>
        <w:spacing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ank you very much</w:t>
      </w:r>
    </w:p>
    <w:sectPr w:rsidR="00DA76EA" w:rsidRPr="00922401" w:rsidSect="00EE24D8">
      <w:headerReference w:type="default" r:id="rId29"/>
      <w:footerReference w:type="default" r:id="rId30"/>
      <w:pgSz w:w="12240" w:h="15840"/>
      <w:pgMar w:top="2250" w:right="1440" w:bottom="1724" w:left="1440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93B37" w14:textId="77777777" w:rsidR="007E74C5" w:rsidRDefault="007E74C5" w:rsidP="009B05F8">
      <w:pPr>
        <w:spacing w:after="0" w:line="240" w:lineRule="auto"/>
      </w:pPr>
      <w:r>
        <w:separator/>
      </w:r>
    </w:p>
  </w:endnote>
  <w:endnote w:type="continuationSeparator" w:id="0">
    <w:p w14:paraId="1BFD87E3" w14:textId="77777777" w:rsidR="007E74C5" w:rsidRDefault="007E74C5" w:rsidP="009B0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448DA" w14:textId="77777777" w:rsidR="00D526C4" w:rsidRPr="004658FA" w:rsidRDefault="00D526C4" w:rsidP="00044DC7">
    <w:pPr>
      <w:spacing w:after="0"/>
      <w:ind w:right="-418"/>
      <w:jc w:val="right"/>
      <w:rPr>
        <w:rFonts w:ascii="Century Gothic" w:hAnsi="Century Gothic" w:cs="Arial"/>
        <w:sz w:val="16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D4882" w14:textId="77777777" w:rsidR="007E74C5" w:rsidRDefault="007E74C5" w:rsidP="009B05F8">
      <w:pPr>
        <w:spacing w:after="0" w:line="240" w:lineRule="auto"/>
      </w:pPr>
      <w:r>
        <w:separator/>
      </w:r>
    </w:p>
  </w:footnote>
  <w:footnote w:type="continuationSeparator" w:id="0">
    <w:p w14:paraId="41E434D1" w14:textId="77777777" w:rsidR="007E74C5" w:rsidRDefault="007E74C5" w:rsidP="009B05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9CDB2" w14:textId="77777777" w:rsidR="009B05F8" w:rsidRPr="00BE4581" w:rsidRDefault="00044DC7" w:rsidP="00BE4581">
    <w:pPr>
      <w:pStyle w:val="Header"/>
      <w:jc w:val="right"/>
      <w:rPr>
        <w:i/>
      </w:rPr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46824552" wp14:editId="0EAA2472">
              <wp:simplePos x="0" y="0"/>
              <wp:positionH relativeFrom="page">
                <wp:posOffset>-62865</wp:posOffset>
              </wp:positionH>
              <wp:positionV relativeFrom="topMargin">
                <wp:posOffset>335280</wp:posOffset>
              </wp:positionV>
              <wp:extent cx="7874000" cy="791845"/>
              <wp:effectExtent l="0" t="0" r="0" b="0"/>
              <wp:wrapNone/>
              <wp:docPr id="17" name="Group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874000" cy="791845"/>
                        <a:chOff x="0" y="0"/>
                        <a:chExt cx="7774305" cy="791845"/>
                      </a:xfrm>
                    </wpg:grpSpPr>
                    <wps:wsp>
                      <wps:cNvPr id="18" name="Rectangle 3"/>
                      <wps:cNvSpPr>
                        <a:spLocks noChangeArrowheads="1"/>
                      </wps:cNvSpPr>
                      <wps:spPr bwMode="auto">
                        <a:xfrm>
                          <a:off x="0" y="68580"/>
                          <a:ext cx="381000" cy="659130"/>
                        </a:xfrm>
                        <a:prstGeom prst="rect">
                          <a:avLst/>
                        </a:prstGeom>
                        <a:solidFill>
                          <a:srgbClr val="1E6B9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Rectangle 2"/>
                      <wps:cNvSpPr>
                        <a:spLocks noChangeArrowheads="1"/>
                      </wps:cNvSpPr>
                      <wps:spPr bwMode="auto">
                        <a:xfrm>
                          <a:off x="7391400" y="60960"/>
                          <a:ext cx="382905" cy="659130"/>
                        </a:xfrm>
                        <a:prstGeom prst="rect">
                          <a:avLst/>
                        </a:prstGeom>
                        <a:solidFill>
                          <a:srgbClr val="1E6B9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" name="Picture 2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4531"/>
                        <a:stretch>
                          <a:fillRect/>
                        </a:stretch>
                      </pic:blipFill>
                      <pic:spPr bwMode="auto">
                        <a:xfrm>
                          <a:off x="3649980" y="0"/>
                          <a:ext cx="3279140" cy="7918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F79CCAD" id="Group 17" o:spid="_x0000_s1026" style="position:absolute;margin-left:-4.95pt;margin-top:26.4pt;width:620pt;height:62.35pt;z-index:251656704;mso-position-horizontal-relative:page;mso-position-vertical-relative:top-margin-area;mso-width-relative:margin;mso-height-relative:margin" coordsize="77743,79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">
              <v:rect id="Rectangle 3" o:spid="_x0000_s1027" style="position:absolute;top:685;width:3810;height:65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" fillcolor="#1e6b96" stroked="f"/>
              <v:rect id="Rectangle 2" o:spid="_x0000_s1028" style="position:absolute;left:73914;top:609;width:3829;height:6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" fillcolor="#1e6b96" stroked="f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0" o:spid="_x0000_s1029" type="#_x0000_t75" style="position:absolute;left:36499;width:32792;height:7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">
                <v:imagedata r:id="rId2" o:title="" cropbottom="9523f"/>
              </v:shape>
              <w10:wrap anchorx="page" anchory="margin"/>
            </v:group>
          </w:pict>
        </mc:Fallback>
      </mc:AlternateContent>
    </w:r>
    <w:r w:rsidR="00BE4581">
      <w:rPr>
        <w:i/>
      </w:rPr>
      <w:t>As of June 1</w:t>
    </w:r>
    <w:r w:rsidR="00BE4581" w:rsidRPr="00BE4581">
      <w:rPr>
        <w:i/>
        <w:vertAlign w:val="superscript"/>
      </w:rPr>
      <w:t>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7A3333"/>
    <w:multiLevelType w:val="hybridMultilevel"/>
    <w:tmpl w:val="B1FE0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1E43A0"/>
    <w:multiLevelType w:val="hybridMultilevel"/>
    <w:tmpl w:val="03BE09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AxszQyMTAwMrFU0lEKTi0uzszPAykwqwUAYvUiziwAAAA="/>
  </w:docVars>
  <w:rsids>
    <w:rsidRoot w:val="004F5005"/>
    <w:rsid w:val="000002A6"/>
    <w:rsid w:val="0000088A"/>
    <w:rsid w:val="00010C06"/>
    <w:rsid w:val="00012790"/>
    <w:rsid w:val="00025E88"/>
    <w:rsid w:val="00033674"/>
    <w:rsid w:val="00034626"/>
    <w:rsid w:val="00043DC2"/>
    <w:rsid w:val="00044DC7"/>
    <w:rsid w:val="00050E39"/>
    <w:rsid w:val="00053DC6"/>
    <w:rsid w:val="00055CA3"/>
    <w:rsid w:val="0005692A"/>
    <w:rsid w:val="00062A4C"/>
    <w:rsid w:val="00064099"/>
    <w:rsid w:val="00066409"/>
    <w:rsid w:val="00071E4D"/>
    <w:rsid w:val="00075714"/>
    <w:rsid w:val="0008067A"/>
    <w:rsid w:val="0008541A"/>
    <w:rsid w:val="00086CED"/>
    <w:rsid w:val="000A0784"/>
    <w:rsid w:val="000A31CC"/>
    <w:rsid w:val="000A727E"/>
    <w:rsid w:val="000C0D06"/>
    <w:rsid w:val="000C0ECF"/>
    <w:rsid w:val="000D30EC"/>
    <w:rsid w:val="000D38A0"/>
    <w:rsid w:val="000D5894"/>
    <w:rsid w:val="000E4FE3"/>
    <w:rsid w:val="000F0451"/>
    <w:rsid w:val="0010598D"/>
    <w:rsid w:val="00113D43"/>
    <w:rsid w:val="00127A26"/>
    <w:rsid w:val="00134E55"/>
    <w:rsid w:val="001564FE"/>
    <w:rsid w:val="00160692"/>
    <w:rsid w:val="001619B9"/>
    <w:rsid w:val="00173654"/>
    <w:rsid w:val="001762F2"/>
    <w:rsid w:val="0018511E"/>
    <w:rsid w:val="001957C9"/>
    <w:rsid w:val="001A51D2"/>
    <w:rsid w:val="001A6F7D"/>
    <w:rsid w:val="001B1F63"/>
    <w:rsid w:val="001B2A40"/>
    <w:rsid w:val="001C5EEA"/>
    <w:rsid w:val="001D0F34"/>
    <w:rsid w:val="001D25AD"/>
    <w:rsid w:val="001D57A5"/>
    <w:rsid w:val="001D6120"/>
    <w:rsid w:val="001F6E6C"/>
    <w:rsid w:val="002008B5"/>
    <w:rsid w:val="0020182F"/>
    <w:rsid w:val="00201914"/>
    <w:rsid w:val="0020674C"/>
    <w:rsid w:val="00210217"/>
    <w:rsid w:val="0021025A"/>
    <w:rsid w:val="002117C0"/>
    <w:rsid w:val="00227388"/>
    <w:rsid w:val="002309CF"/>
    <w:rsid w:val="00233266"/>
    <w:rsid w:val="002338CE"/>
    <w:rsid w:val="002376C5"/>
    <w:rsid w:val="0024766F"/>
    <w:rsid w:val="002550A2"/>
    <w:rsid w:val="00295BCB"/>
    <w:rsid w:val="00296EEE"/>
    <w:rsid w:val="002B7F97"/>
    <w:rsid w:val="002E5062"/>
    <w:rsid w:val="002E79AE"/>
    <w:rsid w:val="002F24EF"/>
    <w:rsid w:val="002F5249"/>
    <w:rsid w:val="003000DA"/>
    <w:rsid w:val="00304D37"/>
    <w:rsid w:val="00307A47"/>
    <w:rsid w:val="00322901"/>
    <w:rsid w:val="00325F23"/>
    <w:rsid w:val="00332D0C"/>
    <w:rsid w:val="003377D4"/>
    <w:rsid w:val="003378B5"/>
    <w:rsid w:val="00337CAF"/>
    <w:rsid w:val="00344AF6"/>
    <w:rsid w:val="003451FB"/>
    <w:rsid w:val="00347E93"/>
    <w:rsid w:val="00347FDB"/>
    <w:rsid w:val="003516C2"/>
    <w:rsid w:val="00352564"/>
    <w:rsid w:val="00356E10"/>
    <w:rsid w:val="00364480"/>
    <w:rsid w:val="00364D3B"/>
    <w:rsid w:val="00364DFF"/>
    <w:rsid w:val="00365A54"/>
    <w:rsid w:val="003734CC"/>
    <w:rsid w:val="003857F2"/>
    <w:rsid w:val="003B152C"/>
    <w:rsid w:val="003B7EE3"/>
    <w:rsid w:val="003C1C5B"/>
    <w:rsid w:val="003C64CF"/>
    <w:rsid w:val="003C67D5"/>
    <w:rsid w:val="003D1113"/>
    <w:rsid w:val="003E3B25"/>
    <w:rsid w:val="003E5729"/>
    <w:rsid w:val="003E6454"/>
    <w:rsid w:val="003E7F4C"/>
    <w:rsid w:val="003F0B40"/>
    <w:rsid w:val="003F7CF2"/>
    <w:rsid w:val="004017C1"/>
    <w:rsid w:val="00410096"/>
    <w:rsid w:val="004163EA"/>
    <w:rsid w:val="0041665D"/>
    <w:rsid w:val="00417209"/>
    <w:rsid w:val="00423546"/>
    <w:rsid w:val="0044058A"/>
    <w:rsid w:val="00441AB1"/>
    <w:rsid w:val="004457DF"/>
    <w:rsid w:val="00445D06"/>
    <w:rsid w:val="00460AFA"/>
    <w:rsid w:val="004612F7"/>
    <w:rsid w:val="004658FA"/>
    <w:rsid w:val="00470900"/>
    <w:rsid w:val="00481551"/>
    <w:rsid w:val="004831C6"/>
    <w:rsid w:val="00484D04"/>
    <w:rsid w:val="00497768"/>
    <w:rsid w:val="004A111D"/>
    <w:rsid w:val="004A1355"/>
    <w:rsid w:val="004A1CCC"/>
    <w:rsid w:val="004A3E9F"/>
    <w:rsid w:val="004A47A4"/>
    <w:rsid w:val="004A5A93"/>
    <w:rsid w:val="004C4F53"/>
    <w:rsid w:val="004D0110"/>
    <w:rsid w:val="004D13BA"/>
    <w:rsid w:val="004D4568"/>
    <w:rsid w:val="004D4C82"/>
    <w:rsid w:val="004D71CD"/>
    <w:rsid w:val="004E0947"/>
    <w:rsid w:val="004E1A9E"/>
    <w:rsid w:val="004E30EA"/>
    <w:rsid w:val="004E4FCF"/>
    <w:rsid w:val="004E6FCF"/>
    <w:rsid w:val="004F5005"/>
    <w:rsid w:val="00502F80"/>
    <w:rsid w:val="0050337A"/>
    <w:rsid w:val="00532BB0"/>
    <w:rsid w:val="005333F7"/>
    <w:rsid w:val="00536425"/>
    <w:rsid w:val="00536E02"/>
    <w:rsid w:val="00540595"/>
    <w:rsid w:val="00543EFE"/>
    <w:rsid w:val="00557725"/>
    <w:rsid w:val="00557AB4"/>
    <w:rsid w:val="005675E8"/>
    <w:rsid w:val="0058358F"/>
    <w:rsid w:val="00585305"/>
    <w:rsid w:val="00590194"/>
    <w:rsid w:val="005A0F9F"/>
    <w:rsid w:val="005A258E"/>
    <w:rsid w:val="005A4ABC"/>
    <w:rsid w:val="005D5425"/>
    <w:rsid w:val="005E065F"/>
    <w:rsid w:val="005E1DB0"/>
    <w:rsid w:val="005E38D7"/>
    <w:rsid w:val="005E6F76"/>
    <w:rsid w:val="00615A4C"/>
    <w:rsid w:val="006164CE"/>
    <w:rsid w:val="00620DF9"/>
    <w:rsid w:val="00644E98"/>
    <w:rsid w:val="0066553B"/>
    <w:rsid w:val="006703F9"/>
    <w:rsid w:val="0067082A"/>
    <w:rsid w:val="006719EC"/>
    <w:rsid w:val="006742E3"/>
    <w:rsid w:val="00675319"/>
    <w:rsid w:val="006830E2"/>
    <w:rsid w:val="00684133"/>
    <w:rsid w:val="00687383"/>
    <w:rsid w:val="00690135"/>
    <w:rsid w:val="006946B1"/>
    <w:rsid w:val="006A2BD6"/>
    <w:rsid w:val="006B34FE"/>
    <w:rsid w:val="006C1B4F"/>
    <w:rsid w:val="006C25F1"/>
    <w:rsid w:val="006C2F95"/>
    <w:rsid w:val="006C62BC"/>
    <w:rsid w:val="006D1A75"/>
    <w:rsid w:val="006D352B"/>
    <w:rsid w:val="006E1099"/>
    <w:rsid w:val="006E7892"/>
    <w:rsid w:val="006F1F46"/>
    <w:rsid w:val="006F4D69"/>
    <w:rsid w:val="006F57C6"/>
    <w:rsid w:val="00705347"/>
    <w:rsid w:val="00711023"/>
    <w:rsid w:val="00712BD2"/>
    <w:rsid w:val="00716D19"/>
    <w:rsid w:val="00724673"/>
    <w:rsid w:val="007310D8"/>
    <w:rsid w:val="00734D10"/>
    <w:rsid w:val="007441DD"/>
    <w:rsid w:val="00750D72"/>
    <w:rsid w:val="00764E2A"/>
    <w:rsid w:val="0076683E"/>
    <w:rsid w:val="0077185F"/>
    <w:rsid w:val="00784883"/>
    <w:rsid w:val="00792F12"/>
    <w:rsid w:val="00793915"/>
    <w:rsid w:val="00793ED4"/>
    <w:rsid w:val="00797931"/>
    <w:rsid w:val="007A3391"/>
    <w:rsid w:val="007A45F2"/>
    <w:rsid w:val="007A7731"/>
    <w:rsid w:val="007B01D6"/>
    <w:rsid w:val="007B2BBF"/>
    <w:rsid w:val="007C17FB"/>
    <w:rsid w:val="007C1A2C"/>
    <w:rsid w:val="007C2CAF"/>
    <w:rsid w:val="007C3960"/>
    <w:rsid w:val="007C7FC4"/>
    <w:rsid w:val="007D36A4"/>
    <w:rsid w:val="007E181E"/>
    <w:rsid w:val="007E3AE0"/>
    <w:rsid w:val="007E74C5"/>
    <w:rsid w:val="007F0338"/>
    <w:rsid w:val="0080491A"/>
    <w:rsid w:val="0082056D"/>
    <w:rsid w:val="00820A34"/>
    <w:rsid w:val="00823B7D"/>
    <w:rsid w:val="008322A4"/>
    <w:rsid w:val="00833033"/>
    <w:rsid w:val="008360B1"/>
    <w:rsid w:val="00837C09"/>
    <w:rsid w:val="00840646"/>
    <w:rsid w:val="0084383E"/>
    <w:rsid w:val="00843D9D"/>
    <w:rsid w:val="00845735"/>
    <w:rsid w:val="008547EC"/>
    <w:rsid w:val="00855850"/>
    <w:rsid w:val="0086622A"/>
    <w:rsid w:val="00886867"/>
    <w:rsid w:val="00894E88"/>
    <w:rsid w:val="00895625"/>
    <w:rsid w:val="008B1DFB"/>
    <w:rsid w:val="008B2CAC"/>
    <w:rsid w:val="008B3C8E"/>
    <w:rsid w:val="008B6FD4"/>
    <w:rsid w:val="008C466F"/>
    <w:rsid w:val="008D04F7"/>
    <w:rsid w:val="008D77B2"/>
    <w:rsid w:val="008E7668"/>
    <w:rsid w:val="008F6A5E"/>
    <w:rsid w:val="00903A29"/>
    <w:rsid w:val="00904863"/>
    <w:rsid w:val="00911F7B"/>
    <w:rsid w:val="009126A8"/>
    <w:rsid w:val="00914488"/>
    <w:rsid w:val="00915D6F"/>
    <w:rsid w:val="00917353"/>
    <w:rsid w:val="00917E13"/>
    <w:rsid w:val="00922401"/>
    <w:rsid w:val="00930B19"/>
    <w:rsid w:val="009457AA"/>
    <w:rsid w:val="00952E08"/>
    <w:rsid w:val="0095468A"/>
    <w:rsid w:val="00965D76"/>
    <w:rsid w:val="00971E9A"/>
    <w:rsid w:val="009721BA"/>
    <w:rsid w:val="00986F6B"/>
    <w:rsid w:val="0099634F"/>
    <w:rsid w:val="009A5879"/>
    <w:rsid w:val="009A7295"/>
    <w:rsid w:val="009B027D"/>
    <w:rsid w:val="009B05F8"/>
    <w:rsid w:val="009B1ACB"/>
    <w:rsid w:val="009B3AC0"/>
    <w:rsid w:val="009B603C"/>
    <w:rsid w:val="009C2A8B"/>
    <w:rsid w:val="009D7549"/>
    <w:rsid w:val="009F4E86"/>
    <w:rsid w:val="009F7185"/>
    <w:rsid w:val="00A01C8F"/>
    <w:rsid w:val="00A047E0"/>
    <w:rsid w:val="00A21CCA"/>
    <w:rsid w:val="00A23B29"/>
    <w:rsid w:val="00A30A3F"/>
    <w:rsid w:val="00A36997"/>
    <w:rsid w:val="00A4004E"/>
    <w:rsid w:val="00A43060"/>
    <w:rsid w:val="00A44311"/>
    <w:rsid w:val="00A527DE"/>
    <w:rsid w:val="00A66FEE"/>
    <w:rsid w:val="00A72DED"/>
    <w:rsid w:val="00A72FE9"/>
    <w:rsid w:val="00A745CB"/>
    <w:rsid w:val="00A87888"/>
    <w:rsid w:val="00AA5F91"/>
    <w:rsid w:val="00AA742D"/>
    <w:rsid w:val="00AB460E"/>
    <w:rsid w:val="00AE10A3"/>
    <w:rsid w:val="00AE7438"/>
    <w:rsid w:val="00AE7DD7"/>
    <w:rsid w:val="00AF1AFB"/>
    <w:rsid w:val="00B038A7"/>
    <w:rsid w:val="00B065D0"/>
    <w:rsid w:val="00B11B6A"/>
    <w:rsid w:val="00B15BC4"/>
    <w:rsid w:val="00B205C0"/>
    <w:rsid w:val="00B300B7"/>
    <w:rsid w:val="00B400A0"/>
    <w:rsid w:val="00B400B3"/>
    <w:rsid w:val="00B437CC"/>
    <w:rsid w:val="00B44494"/>
    <w:rsid w:val="00B471E5"/>
    <w:rsid w:val="00B55096"/>
    <w:rsid w:val="00B723AE"/>
    <w:rsid w:val="00B828A8"/>
    <w:rsid w:val="00B91399"/>
    <w:rsid w:val="00B9515C"/>
    <w:rsid w:val="00BA2D2E"/>
    <w:rsid w:val="00BA73F2"/>
    <w:rsid w:val="00BB1C59"/>
    <w:rsid w:val="00BB24B3"/>
    <w:rsid w:val="00BB4AE7"/>
    <w:rsid w:val="00BC043A"/>
    <w:rsid w:val="00BC3833"/>
    <w:rsid w:val="00BC5DC4"/>
    <w:rsid w:val="00BC7453"/>
    <w:rsid w:val="00BD7AD0"/>
    <w:rsid w:val="00BE4581"/>
    <w:rsid w:val="00BE5B29"/>
    <w:rsid w:val="00BF2355"/>
    <w:rsid w:val="00BF3317"/>
    <w:rsid w:val="00BF3F3A"/>
    <w:rsid w:val="00C01986"/>
    <w:rsid w:val="00C50064"/>
    <w:rsid w:val="00C57E00"/>
    <w:rsid w:val="00C64273"/>
    <w:rsid w:val="00C76772"/>
    <w:rsid w:val="00C77252"/>
    <w:rsid w:val="00C944DA"/>
    <w:rsid w:val="00C95C14"/>
    <w:rsid w:val="00C9718B"/>
    <w:rsid w:val="00CA3F4A"/>
    <w:rsid w:val="00CA6CC5"/>
    <w:rsid w:val="00CB556E"/>
    <w:rsid w:val="00CB6F13"/>
    <w:rsid w:val="00CC04D7"/>
    <w:rsid w:val="00CD31AD"/>
    <w:rsid w:val="00CD7B64"/>
    <w:rsid w:val="00CE731C"/>
    <w:rsid w:val="00CF605D"/>
    <w:rsid w:val="00CF70B1"/>
    <w:rsid w:val="00CF7EB5"/>
    <w:rsid w:val="00D033CF"/>
    <w:rsid w:val="00D03957"/>
    <w:rsid w:val="00D05E7E"/>
    <w:rsid w:val="00D27309"/>
    <w:rsid w:val="00D330AA"/>
    <w:rsid w:val="00D372F1"/>
    <w:rsid w:val="00D526C4"/>
    <w:rsid w:val="00D57036"/>
    <w:rsid w:val="00D57B52"/>
    <w:rsid w:val="00D60A5B"/>
    <w:rsid w:val="00D664B5"/>
    <w:rsid w:val="00D75C13"/>
    <w:rsid w:val="00D77D43"/>
    <w:rsid w:val="00D8500F"/>
    <w:rsid w:val="00D85B53"/>
    <w:rsid w:val="00DA1B80"/>
    <w:rsid w:val="00DA76EA"/>
    <w:rsid w:val="00DB5D35"/>
    <w:rsid w:val="00DC1DFC"/>
    <w:rsid w:val="00DC5498"/>
    <w:rsid w:val="00DC6B73"/>
    <w:rsid w:val="00DD324F"/>
    <w:rsid w:val="00DE71C8"/>
    <w:rsid w:val="00DE731F"/>
    <w:rsid w:val="00DF1AB0"/>
    <w:rsid w:val="00DF6778"/>
    <w:rsid w:val="00E026B1"/>
    <w:rsid w:val="00E04500"/>
    <w:rsid w:val="00E057BD"/>
    <w:rsid w:val="00E0747A"/>
    <w:rsid w:val="00E14393"/>
    <w:rsid w:val="00E1565A"/>
    <w:rsid w:val="00E253A9"/>
    <w:rsid w:val="00E374BB"/>
    <w:rsid w:val="00E5635E"/>
    <w:rsid w:val="00E62C82"/>
    <w:rsid w:val="00E82E73"/>
    <w:rsid w:val="00EA00B9"/>
    <w:rsid w:val="00EB3059"/>
    <w:rsid w:val="00EB51A8"/>
    <w:rsid w:val="00EB6D52"/>
    <w:rsid w:val="00ED3C38"/>
    <w:rsid w:val="00ED433F"/>
    <w:rsid w:val="00ED56BB"/>
    <w:rsid w:val="00EE24D8"/>
    <w:rsid w:val="00EE2F44"/>
    <w:rsid w:val="00EF406A"/>
    <w:rsid w:val="00EF7E32"/>
    <w:rsid w:val="00F16DD0"/>
    <w:rsid w:val="00F20CFA"/>
    <w:rsid w:val="00F24494"/>
    <w:rsid w:val="00F34477"/>
    <w:rsid w:val="00F375A0"/>
    <w:rsid w:val="00F408AA"/>
    <w:rsid w:val="00F45B39"/>
    <w:rsid w:val="00F45EC0"/>
    <w:rsid w:val="00F8401A"/>
    <w:rsid w:val="00F905C8"/>
    <w:rsid w:val="00F91DC4"/>
    <w:rsid w:val="00F96138"/>
    <w:rsid w:val="00F9680B"/>
    <w:rsid w:val="00FB3D43"/>
    <w:rsid w:val="00FB5A89"/>
    <w:rsid w:val="00FC55A1"/>
    <w:rsid w:val="00FD3254"/>
    <w:rsid w:val="00FD6823"/>
    <w:rsid w:val="00FE059E"/>
    <w:rsid w:val="00FE38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D5EF3"/>
  <w15:docId w15:val="{DB5CC5C4-20CF-413B-A9FB-BCD9D7257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54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08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05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5F8"/>
  </w:style>
  <w:style w:type="paragraph" w:styleId="Footer">
    <w:name w:val="footer"/>
    <w:basedOn w:val="Normal"/>
    <w:link w:val="FooterChar"/>
    <w:uiPriority w:val="99"/>
    <w:unhideWhenUsed/>
    <w:rsid w:val="009B05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5F8"/>
  </w:style>
  <w:style w:type="paragraph" w:styleId="BalloonText">
    <w:name w:val="Balloon Text"/>
    <w:basedOn w:val="Normal"/>
    <w:link w:val="BalloonTextChar"/>
    <w:uiPriority w:val="99"/>
    <w:semiHidden/>
    <w:unhideWhenUsed/>
    <w:rsid w:val="006C2F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F9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0747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0747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2E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2E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2E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2E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2E08"/>
    <w:rPr>
      <w:b/>
      <w:bCs/>
      <w:sz w:val="20"/>
      <w:szCs w:val="20"/>
    </w:rPr>
  </w:style>
  <w:style w:type="paragraph" w:customStyle="1" w:styleId="IRENACopy">
    <w:name w:val="IRENA Copy"/>
    <w:link w:val="IRENACopyZchn"/>
    <w:autoRedefine/>
    <w:qFormat/>
    <w:rsid w:val="007B2BBF"/>
    <w:pPr>
      <w:spacing w:after="0" w:line="240" w:lineRule="auto"/>
      <w:jc w:val="center"/>
      <w:outlineLvl w:val="0"/>
    </w:pPr>
    <w:rPr>
      <w:rFonts w:ascii="Times New Roman" w:eastAsia="MS Mincho" w:hAnsi="Times New Roman" w:cs="Times New Roman"/>
      <w:sz w:val="28"/>
      <w:szCs w:val="28"/>
      <w:lang w:val="en-GB" w:eastAsia="de-DE"/>
    </w:rPr>
  </w:style>
  <w:style w:type="character" w:customStyle="1" w:styleId="IRENACopyZchn">
    <w:name w:val="IRENA Copy Zchn"/>
    <w:link w:val="IRENACopy"/>
    <w:rsid w:val="007B2BBF"/>
    <w:rPr>
      <w:rFonts w:ascii="Times New Roman" w:eastAsia="MS Mincho" w:hAnsi="Times New Roman" w:cs="Times New Roman"/>
      <w:sz w:val="28"/>
      <w:szCs w:val="28"/>
      <w:lang w:val="en-GB" w:eastAsia="de-DE"/>
    </w:rPr>
  </w:style>
  <w:style w:type="paragraph" w:styleId="Revision">
    <w:name w:val="Revision"/>
    <w:hidden/>
    <w:uiPriority w:val="99"/>
    <w:semiHidden/>
    <w:rsid w:val="00536425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53642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36425"/>
    <w:rPr>
      <w:rFonts w:ascii="Times New Roman" w:hAnsi="Times New Roman" w:cs="Times New Roman"/>
      <w:sz w:val="24"/>
      <w:szCs w:val="24"/>
    </w:rPr>
  </w:style>
  <w:style w:type="character" w:customStyle="1" w:styleId="f">
    <w:name w:val="f"/>
    <w:basedOn w:val="DefaultParagraphFont"/>
    <w:rsid w:val="007C3960"/>
  </w:style>
  <w:style w:type="character" w:styleId="Emphasis">
    <w:name w:val="Emphasis"/>
    <w:basedOn w:val="DefaultParagraphFont"/>
    <w:uiPriority w:val="20"/>
    <w:qFormat/>
    <w:rsid w:val="007C396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336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customXml" Target="ink/ink4.xm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customXml" Target="ink/ink1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customXml" Target="ink/ink3.xm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8" Type="http://schemas.openxmlformats.org/officeDocument/2006/relationships/image" Target="media/image7.png"/><Relationship Id="rId10" Type="http://schemas.openxmlformats.org/officeDocument/2006/relationships/footnotes" Target="footnotes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ustomXml" Target="ink/ink2.xml"/><Relationship Id="rId27" Type="http://schemas.openxmlformats.org/officeDocument/2006/relationships/customXml" Target="ink/ink5.xm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4.png"/></Relationships>
</file>

<file path=word/ink/ink1.xml><?xml version="1.0" encoding="utf-8"?>
<inkml:ink xmlns:inkml="http://www.w3.org/2003/InkML">
  <inkml:definitions/>
</inkml:ink>
</file>

<file path=word/ink/ink2.xml><?xml version="1.0" encoding="utf-8"?>
<inkml:ink xmlns:inkml="http://www.w3.org/2003/InkML">
  <inkml:definitions/>
</inkml:ink>
</file>

<file path=word/ink/ink3.xml><?xml version="1.0" encoding="utf-8"?>
<inkml:ink xmlns:inkml="http://www.w3.org/2003/InkML">
  <inkml:definitions/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4-15T16:05:10.4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896 4150 4753,'0'0'920,"0"0"433,0 27-1818,0-27-391,0 0-57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4-15T16:05:10.42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002 4124 3881,'-14'0'992,"14"0"-1688,-13 0 6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A0E607E002274695042C30E58D75DF" ma:contentTypeVersion="2" ma:contentTypeDescription="Create a new document." ma:contentTypeScope="" ma:versionID="4b77c67dad0a6f0a18991bdd9fbdabb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E65C35C-877F-4115-BF5B-08C7E7B9F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194B4B-4AD2-455A-85AF-2925D61E52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7EAA2A-CFCC-421B-BCD2-C32EE6AAF182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1B845AA7-10E0-4DBF-9A0D-C667ED5203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643477B-F8D1-4EB4-8231-552C4F1FB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750</Words>
  <Characters>997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Lindner-Olsson</dc:creator>
  <cp:lastModifiedBy>Ahmed Abdel-Latif</cp:lastModifiedBy>
  <cp:revision>3</cp:revision>
  <cp:lastPrinted>2018-04-12T14:13:00Z</cp:lastPrinted>
  <dcterms:created xsi:type="dcterms:W3CDTF">2018-04-24T00:54:00Z</dcterms:created>
  <dcterms:modified xsi:type="dcterms:W3CDTF">2018-04-24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A0E607E002274695042C30E58D75DF</vt:lpwstr>
  </property>
</Properties>
</file>